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19817" w14:textId="5F93F251" w:rsidR="00EE1491" w:rsidRPr="008A3E46" w:rsidRDefault="000B5060" w:rsidP="00EE1491">
      <w:pPr>
        <w:pStyle w:val="NormaleWeb"/>
        <w:tabs>
          <w:tab w:val="left" w:pos="9638"/>
        </w:tabs>
        <w:spacing w:before="0" w:beforeAutospacing="0" w:after="0" w:afterAutospacing="0" w:line="210" w:lineRule="atLeast"/>
        <w:jc w:val="right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</w:rPr>
      </w:pPr>
      <w:r w:rsidRPr="008A3E46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</w:rPr>
        <w:t>Allegato</w:t>
      </w:r>
      <w:r w:rsidR="00EE1491" w:rsidRPr="008A3E46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</w:rPr>
        <w:t xml:space="preserve"> A</w:t>
      </w:r>
    </w:p>
    <w:p w14:paraId="20049176" w14:textId="77777777" w:rsidR="0063433D" w:rsidRPr="008A3E46" w:rsidRDefault="0063433D" w:rsidP="001B3914">
      <w:pPr>
        <w:ind w:left="3420"/>
        <w:rPr>
          <w:sz w:val="12"/>
          <w:szCs w:val="12"/>
        </w:rPr>
      </w:pPr>
    </w:p>
    <w:p w14:paraId="6A4D0CF1" w14:textId="77777777" w:rsidR="0063433D" w:rsidRPr="008A3E46" w:rsidRDefault="00F330CC" w:rsidP="001B3914">
      <w:pPr>
        <w:tabs>
          <w:tab w:val="left" w:pos="7020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</w:rPr>
      </w:pPr>
      <w:r w:rsidRPr="008A3E46">
        <w:rPr>
          <w:b/>
          <w:bCs/>
          <w:color w:val="000000"/>
          <w:sz w:val="18"/>
          <w:szCs w:val="18"/>
        </w:rPr>
        <w:t xml:space="preserve">Risorse </w:t>
      </w:r>
      <w:proofErr w:type="spellStart"/>
      <w:r w:rsidRPr="008A3E46">
        <w:rPr>
          <w:b/>
          <w:bCs/>
          <w:color w:val="000000"/>
          <w:sz w:val="18"/>
          <w:szCs w:val="18"/>
        </w:rPr>
        <w:t>Srl</w:t>
      </w:r>
      <w:proofErr w:type="spellEnd"/>
    </w:p>
    <w:p w14:paraId="28F678C8" w14:textId="77777777" w:rsidR="0063433D" w:rsidRPr="008A3E46" w:rsidRDefault="0063433D" w:rsidP="001B3914">
      <w:pPr>
        <w:tabs>
          <w:tab w:val="left" w:pos="7020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</w:rPr>
      </w:pPr>
      <w:r w:rsidRPr="008A3E46">
        <w:rPr>
          <w:bCs/>
          <w:color w:val="000000"/>
          <w:sz w:val="18"/>
          <w:szCs w:val="18"/>
        </w:rPr>
        <w:t xml:space="preserve">Via </w:t>
      </w:r>
      <w:r w:rsidR="00F330CC" w:rsidRPr="008A3E46">
        <w:rPr>
          <w:bCs/>
          <w:color w:val="000000"/>
          <w:sz w:val="18"/>
          <w:szCs w:val="18"/>
        </w:rPr>
        <w:t>Sicilia,</w:t>
      </w:r>
      <w:r w:rsidR="00627AFC" w:rsidRPr="008A3E46">
        <w:rPr>
          <w:bCs/>
          <w:color w:val="000000"/>
          <w:sz w:val="18"/>
          <w:szCs w:val="18"/>
        </w:rPr>
        <w:t xml:space="preserve"> n. </w:t>
      </w:r>
      <w:r w:rsidRPr="008A3E46">
        <w:rPr>
          <w:bCs/>
          <w:color w:val="000000"/>
          <w:sz w:val="18"/>
          <w:szCs w:val="18"/>
        </w:rPr>
        <w:t>5</w:t>
      </w:r>
      <w:r w:rsidR="00F330CC" w:rsidRPr="008A3E46">
        <w:rPr>
          <w:bCs/>
          <w:color w:val="000000"/>
          <w:sz w:val="18"/>
          <w:szCs w:val="18"/>
        </w:rPr>
        <w:t>3</w:t>
      </w:r>
      <w:r w:rsidRPr="008A3E46">
        <w:rPr>
          <w:bCs/>
          <w:color w:val="000000"/>
          <w:sz w:val="18"/>
          <w:szCs w:val="18"/>
        </w:rPr>
        <w:t xml:space="preserve"> </w:t>
      </w:r>
    </w:p>
    <w:p w14:paraId="12845478" w14:textId="77777777" w:rsidR="0063433D" w:rsidRPr="008A3E46" w:rsidRDefault="0063433D" w:rsidP="009476AD">
      <w:pPr>
        <w:tabs>
          <w:tab w:val="left" w:pos="7020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u w:val="single"/>
        </w:rPr>
      </w:pPr>
      <w:r w:rsidRPr="008A3E46">
        <w:rPr>
          <w:bCs/>
          <w:color w:val="000000"/>
          <w:sz w:val="18"/>
          <w:szCs w:val="18"/>
          <w:u w:val="single"/>
        </w:rPr>
        <w:t>85100 Potenza</w:t>
      </w:r>
    </w:p>
    <w:p w14:paraId="79A941D4" w14:textId="77777777" w:rsidR="0063433D" w:rsidRPr="008A3E46" w:rsidRDefault="0063433D" w:rsidP="001B3914">
      <w:pPr>
        <w:ind w:left="3538" w:firstLine="709"/>
        <w:jc w:val="both"/>
        <w:rPr>
          <w:b/>
          <w:bCs/>
          <w:sz w:val="16"/>
          <w:szCs w:val="16"/>
        </w:rPr>
      </w:pPr>
    </w:p>
    <w:p w14:paraId="6D4F51BB" w14:textId="77777777" w:rsidR="005F65E4" w:rsidRPr="008A3E46" w:rsidRDefault="0063433D" w:rsidP="000666ED">
      <w:pPr>
        <w:spacing w:line="480" w:lineRule="auto"/>
        <w:rPr>
          <w:sz w:val="18"/>
          <w:szCs w:val="18"/>
        </w:rPr>
      </w:pPr>
      <w:r w:rsidRPr="008A3E46">
        <w:rPr>
          <w:sz w:val="18"/>
          <w:szCs w:val="18"/>
        </w:rPr>
        <w:t>Il/La sottoscritt</w:t>
      </w:r>
      <w:r w:rsidR="00051A5A" w:rsidRPr="008A3E46">
        <w:rPr>
          <w:sz w:val="18"/>
          <w:szCs w:val="18"/>
        </w:rPr>
        <w:t>o/a</w:t>
      </w:r>
      <w:r w:rsidR="005F65E4" w:rsidRPr="008A3E46">
        <w:rPr>
          <w:sz w:val="18"/>
          <w:szCs w:val="18"/>
        </w:rPr>
        <w:t xml:space="preserve"> …………………………</w:t>
      </w:r>
      <w:proofErr w:type="gramStart"/>
      <w:r w:rsidR="005F65E4" w:rsidRPr="008A3E46">
        <w:rPr>
          <w:sz w:val="18"/>
          <w:szCs w:val="18"/>
        </w:rPr>
        <w:t>…….</w:t>
      </w:r>
      <w:proofErr w:type="gramEnd"/>
      <w:r w:rsidR="005F65E4" w:rsidRPr="008A3E46">
        <w:rPr>
          <w:sz w:val="18"/>
          <w:szCs w:val="18"/>
        </w:rPr>
        <w:t xml:space="preserve">.……………………… </w:t>
      </w:r>
      <w:r w:rsidR="00051A5A" w:rsidRPr="008A3E46">
        <w:rPr>
          <w:sz w:val="18"/>
          <w:szCs w:val="18"/>
        </w:rPr>
        <w:t>n</w:t>
      </w:r>
      <w:r w:rsidRPr="008A3E46">
        <w:rPr>
          <w:sz w:val="18"/>
          <w:szCs w:val="18"/>
        </w:rPr>
        <w:t xml:space="preserve">ato/a </w:t>
      </w:r>
      <w:proofErr w:type="spellStart"/>
      <w:r w:rsidRPr="008A3E46">
        <w:rPr>
          <w:sz w:val="18"/>
          <w:szCs w:val="18"/>
        </w:rPr>
        <w:t>a</w:t>
      </w:r>
      <w:proofErr w:type="spellEnd"/>
      <w:r w:rsidRPr="008A3E46">
        <w:rPr>
          <w:sz w:val="18"/>
          <w:szCs w:val="18"/>
        </w:rPr>
        <w:t xml:space="preserve"> </w:t>
      </w:r>
      <w:r w:rsidR="00051A5A" w:rsidRPr="008A3E46">
        <w:rPr>
          <w:sz w:val="18"/>
          <w:szCs w:val="18"/>
        </w:rPr>
        <w:t>…</w:t>
      </w:r>
      <w:r w:rsidR="005F65E4" w:rsidRPr="008A3E46">
        <w:rPr>
          <w:sz w:val="18"/>
          <w:szCs w:val="18"/>
        </w:rPr>
        <w:t>....</w:t>
      </w:r>
      <w:r w:rsidR="00051A5A" w:rsidRPr="008A3E46">
        <w:rPr>
          <w:sz w:val="18"/>
          <w:szCs w:val="18"/>
        </w:rPr>
        <w:t>..</w:t>
      </w:r>
      <w:r w:rsidRPr="008A3E46">
        <w:rPr>
          <w:sz w:val="18"/>
          <w:szCs w:val="18"/>
        </w:rPr>
        <w:t>………</w:t>
      </w:r>
      <w:r w:rsidR="005F65E4" w:rsidRPr="008A3E46">
        <w:rPr>
          <w:sz w:val="18"/>
          <w:szCs w:val="18"/>
        </w:rPr>
        <w:t>…...</w:t>
      </w:r>
      <w:r w:rsidRPr="008A3E46">
        <w:rPr>
          <w:sz w:val="18"/>
          <w:szCs w:val="18"/>
        </w:rPr>
        <w:t>…</w:t>
      </w:r>
      <w:r w:rsidR="005F65E4" w:rsidRPr="008A3E46">
        <w:rPr>
          <w:sz w:val="18"/>
          <w:szCs w:val="18"/>
        </w:rPr>
        <w:t>.........</w:t>
      </w:r>
      <w:r w:rsidRPr="008A3E46">
        <w:rPr>
          <w:sz w:val="18"/>
          <w:szCs w:val="18"/>
        </w:rPr>
        <w:t>……</w:t>
      </w:r>
      <w:r w:rsidR="005F65E4" w:rsidRPr="008A3E46">
        <w:rPr>
          <w:sz w:val="18"/>
          <w:szCs w:val="18"/>
        </w:rPr>
        <w:t>......... Prov. ……….</w:t>
      </w:r>
    </w:p>
    <w:p w14:paraId="16FF6C8C" w14:textId="77777777" w:rsidR="005F65E4" w:rsidRPr="008A3E46" w:rsidRDefault="00051A5A" w:rsidP="000666ED">
      <w:pPr>
        <w:spacing w:line="480" w:lineRule="auto"/>
        <w:rPr>
          <w:sz w:val="18"/>
          <w:szCs w:val="18"/>
        </w:rPr>
      </w:pPr>
      <w:r w:rsidRPr="008A3E46">
        <w:rPr>
          <w:sz w:val="18"/>
          <w:szCs w:val="18"/>
        </w:rPr>
        <w:t>il</w:t>
      </w:r>
      <w:r w:rsidR="005F65E4" w:rsidRPr="008A3E46">
        <w:rPr>
          <w:sz w:val="18"/>
          <w:szCs w:val="18"/>
        </w:rPr>
        <w:t xml:space="preserve"> </w:t>
      </w:r>
      <w:r w:rsidRPr="008A3E46">
        <w:rPr>
          <w:sz w:val="18"/>
          <w:szCs w:val="18"/>
        </w:rPr>
        <w:t>……………………………....</w:t>
      </w:r>
      <w:r w:rsidR="005F65E4" w:rsidRPr="008A3E46">
        <w:rPr>
          <w:sz w:val="18"/>
          <w:szCs w:val="18"/>
        </w:rPr>
        <w:t xml:space="preserve"> </w:t>
      </w:r>
      <w:r w:rsidRPr="008A3E46">
        <w:rPr>
          <w:sz w:val="18"/>
          <w:szCs w:val="18"/>
        </w:rPr>
        <w:t xml:space="preserve">residente </w:t>
      </w:r>
      <w:r w:rsidR="0063433D" w:rsidRPr="008A3E46">
        <w:rPr>
          <w:sz w:val="18"/>
          <w:szCs w:val="18"/>
        </w:rPr>
        <w:t xml:space="preserve">a </w:t>
      </w:r>
      <w:r w:rsidRPr="008A3E46">
        <w:rPr>
          <w:sz w:val="18"/>
          <w:szCs w:val="18"/>
        </w:rPr>
        <w:t>…</w:t>
      </w:r>
      <w:proofErr w:type="gramStart"/>
      <w:r w:rsidR="0063433D" w:rsidRPr="008A3E46">
        <w:rPr>
          <w:sz w:val="18"/>
          <w:szCs w:val="18"/>
        </w:rPr>
        <w:t>…</w:t>
      </w:r>
      <w:r w:rsidR="005F65E4" w:rsidRPr="008A3E46">
        <w:rPr>
          <w:sz w:val="18"/>
          <w:szCs w:val="18"/>
        </w:rPr>
        <w:t>....</w:t>
      </w:r>
      <w:proofErr w:type="gramEnd"/>
      <w:r w:rsidR="0063433D" w:rsidRPr="008A3E46">
        <w:rPr>
          <w:sz w:val="18"/>
          <w:szCs w:val="18"/>
        </w:rPr>
        <w:t>………</w:t>
      </w:r>
      <w:r w:rsidR="005F65E4" w:rsidRPr="008A3E46">
        <w:rPr>
          <w:sz w:val="18"/>
          <w:szCs w:val="18"/>
        </w:rPr>
        <w:t>...........</w:t>
      </w:r>
      <w:r w:rsidRPr="008A3E46">
        <w:rPr>
          <w:sz w:val="18"/>
          <w:szCs w:val="18"/>
        </w:rPr>
        <w:t>…</w:t>
      </w:r>
      <w:r w:rsidR="00F136E2" w:rsidRPr="008A3E46">
        <w:rPr>
          <w:sz w:val="18"/>
          <w:szCs w:val="18"/>
        </w:rPr>
        <w:t>.....</w:t>
      </w:r>
      <w:r w:rsidR="005F65E4" w:rsidRPr="008A3E46">
        <w:rPr>
          <w:sz w:val="18"/>
          <w:szCs w:val="18"/>
        </w:rPr>
        <w:t xml:space="preserve">…………………………. Prov. </w:t>
      </w:r>
      <w:r w:rsidRPr="008A3E46">
        <w:rPr>
          <w:sz w:val="18"/>
          <w:szCs w:val="18"/>
        </w:rPr>
        <w:t>……….</w:t>
      </w:r>
      <w:r w:rsidR="005F65E4" w:rsidRPr="008A3E46">
        <w:rPr>
          <w:sz w:val="18"/>
          <w:szCs w:val="18"/>
        </w:rPr>
        <w:t xml:space="preserve"> </w:t>
      </w:r>
      <w:r w:rsidRPr="008A3E46">
        <w:rPr>
          <w:sz w:val="18"/>
          <w:szCs w:val="18"/>
        </w:rPr>
        <w:t>CAP</w:t>
      </w:r>
      <w:r w:rsidR="005F65E4" w:rsidRPr="008A3E46">
        <w:rPr>
          <w:sz w:val="18"/>
          <w:szCs w:val="18"/>
        </w:rPr>
        <w:t xml:space="preserve"> </w:t>
      </w:r>
      <w:r w:rsidRPr="008A3E46">
        <w:rPr>
          <w:sz w:val="18"/>
          <w:szCs w:val="18"/>
        </w:rPr>
        <w:t>……</w:t>
      </w:r>
      <w:proofErr w:type="gramStart"/>
      <w:r w:rsidRPr="008A3E46">
        <w:rPr>
          <w:sz w:val="18"/>
          <w:szCs w:val="18"/>
        </w:rPr>
        <w:t>…</w:t>
      </w:r>
      <w:r w:rsidR="00F136E2" w:rsidRPr="008A3E46">
        <w:rPr>
          <w:sz w:val="18"/>
          <w:szCs w:val="18"/>
        </w:rPr>
        <w:t>....</w:t>
      </w:r>
      <w:proofErr w:type="gramEnd"/>
      <w:r w:rsidR="005F65E4" w:rsidRPr="008A3E46">
        <w:rPr>
          <w:sz w:val="18"/>
          <w:szCs w:val="18"/>
        </w:rPr>
        <w:t>……</w:t>
      </w:r>
      <w:r w:rsidR="00F136E2" w:rsidRPr="008A3E46">
        <w:rPr>
          <w:sz w:val="18"/>
          <w:szCs w:val="18"/>
        </w:rPr>
        <w:t>.</w:t>
      </w:r>
    </w:p>
    <w:p w14:paraId="5FF3E2D7" w14:textId="77777777" w:rsidR="0063433D" w:rsidRPr="008A3E46" w:rsidRDefault="005F65E4" w:rsidP="000666ED">
      <w:pPr>
        <w:spacing w:line="480" w:lineRule="auto"/>
        <w:rPr>
          <w:sz w:val="18"/>
          <w:szCs w:val="18"/>
        </w:rPr>
      </w:pPr>
      <w:r w:rsidRPr="008A3E46">
        <w:rPr>
          <w:sz w:val="18"/>
          <w:szCs w:val="18"/>
        </w:rPr>
        <w:t xml:space="preserve">in </w:t>
      </w:r>
      <w:r w:rsidR="0063433D" w:rsidRPr="008A3E46">
        <w:rPr>
          <w:sz w:val="18"/>
          <w:szCs w:val="18"/>
        </w:rPr>
        <w:t>Via</w:t>
      </w:r>
      <w:proofErr w:type="gramStart"/>
      <w:r w:rsidRPr="008A3E46">
        <w:rPr>
          <w:sz w:val="18"/>
          <w:szCs w:val="18"/>
        </w:rPr>
        <w:t xml:space="preserve"> </w:t>
      </w:r>
      <w:r w:rsidR="00051A5A" w:rsidRPr="008A3E46">
        <w:rPr>
          <w:sz w:val="18"/>
          <w:szCs w:val="18"/>
        </w:rPr>
        <w:t>….</w:t>
      </w:r>
      <w:proofErr w:type="gramEnd"/>
      <w:r w:rsidR="00051A5A" w:rsidRPr="008A3E46">
        <w:rPr>
          <w:sz w:val="18"/>
          <w:szCs w:val="18"/>
        </w:rPr>
        <w:t>.</w:t>
      </w:r>
      <w:r w:rsidR="0063433D" w:rsidRPr="008A3E46">
        <w:rPr>
          <w:sz w:val="18"/>
          <w:szCs w:val="18"/>
        </w:rPr>
        <w:t>………………………………………………………………………</w:t>
      </w:r>
      <w:r w:rsidRPr="008A3E46">
        <w:rPr>
          <w:sz w:val="18"/>
          <w:szCs w:val="18"/>
        </w:rPr>
        <w:t>............................................................</w:t>
      </w:r>
      <w:r w:rsidR="0063433D" w:rsidRPr="008A3E46">
        <w:rPr>
          <w:sz w:val="18"/>
          <w:szCs w:val="18"/>
        </w:rPr>
        <w:t>…</w:t>
      </w:r>
      <w:r w:rsidRPr="008A3E46">
        <w:rPr>
          <w:sz w:val="18"/>
          <w:szCs w:val="18"/>
        </w:rPr>
        <w:t xml:space="preserve"> n. </w:t>
      </w:r>
      <w:r w:rsidR="0063433D" w:rsidRPr="008A3E46">
        <w:rPr>
          <w:sz w:val="18"/>
          <w:szCs w:val="18"/>
        </w:rPr>
        <w:t>……………</w:t>
      </w:r>
      <w:r w:rsidRPr="008A3E46">
        <w:rPr>
          <w:sz w:val="18"/>
          <w:szCs w:val="18"/>
        </w:rPr>
        <w:t xml:space="preserve"> </w:t>
      </w:r>
    </w:p>
    <w:p w14:paraId="2A5243D9" w14:textId="77777777" w:rsidR="005F65E4" w:rsidRPr="008A3E46" w:rsidRDefault="005F65E4" w:rsidP="000666ED">
      <w:pPr>
        <w:spacing w:line="480" w:lineRule="auto"/>
        <w:rPr>
          <w:sz w:val="18"/>
          <w:szCs w:val="18"/>
        </w:rPr>
      </w:pPr>
      <w:r w:rsidRPr="008A3E46">
        <w:rPr>
          <w:sz w:val="18"/>
          <w:szCs w:val="18"/>
        </w:rPr>
        <w:t>telefono fisso ........</w:t>
      </w:r>
      <w:r w:rsidR="009420F2" w:rsidRPr="008A3E46">
        <w:rPr>
          <w:sz w:val="18"/>
          <w:szCs w:val="18"/>
        </w:rPr>
        <w:t>...............</w:t>
      </w:r>
      <w:r w:rsidRPr="008A3E46">
        <w:rPr>
          <w:sz w:val="18"/>
          <w:szCs w:val="18"/>
        </w:rPr>
        <w:t>............ cellulare .....</w:t>
      </w:r>
      <w:r w:rsidR="009420F2" w:rsidRPr="008A3E46">
        <w:rPr>
          <w:sz w:val="18"/>
          <w:szCs w:val="18"/>
        </w:rPr>
        <w:t>..............................</w:t>
      </w:r>
      <w:r w:rsidRPr="008A3E46">
        <w:rPr>
          <w:sz w:val="18"/>
          <w:szCs w:val="18"/>
        </w:rPr>
        <w:t>...............</w:t>
      </w:r>
      <w:r w:rsidR="00BC1E45" w:rsidRPr="008A3E46">
        <w:rPr>
          <w:sz w:val="18"/>
          <w:szCs w:val="18"/>
        </w:rPr>
        <w:t xml:space="preserve"> e-</w:t>
      </w:r>
      <w:r w:rsidRPr="008A3E46">
        <w:rPr>
          <w:sz w:val="18"/>
          <w:szCs w:val="18"/>
        </w:rPr>
        <w:t>mail ..........</w:t>
      </w:r>
      <w:r w:rsidR="009420F2" w:rsidRPr="008A3E46">
        <w:rPr>
          <w:sz w:val="18"/>
          <w:szCs w:val="18"/>
        </w:rPr>
        <w:t>.....</w:t>
      </w:r>
      <w:r w:rsidRPr="008A3E46">
        <w:rPr>
          <w:sz w:val="18"/>
          <w:szCs w:val="18"/>
        </w:rPr>
        <w:t>..............................</w:t>
      </w:r>
      <w:r w:rsidR="009420F2" w:rsidRPr="008A3E46">
        <w:rPr>
          <w:sz w:val="18"/>
          <w:szCs w:val="18"/>
        </w:rPr>
        <w:t>..............</w:t>
      </w:r>
      <w:r w:rsidRPr="008A3E46">
        <w:rPr>
          <w:sz w:val="18"/>
          <w:szCs w:val="18"/>
        </w:rPr>
        <w:t>...................</w:t>
      </w:r>
    </w:p>
    <w:p w14:paraId="3101AB55" w14:textId="77777777" w:rsidR="005F65E4" w:rsidRPr="008A3E46" w:rsidRDefault="005F65E4" w:rsidP="000666ED">
      <w:pPr>
        <w:spacing w:line="480" w:lineRule="auto"/>
        <w:rPr>
          <w:sz w:val="40"/>
          <w:szCs w:val="40"/>
        </w:rPr>
      </w:pPr>
      <w:r w:rsidRPr="008A3E46">
        <w:rPr>
          <w:sz w:val="18"/>
          <w:szCs w:val="18"/>
        </w:rPr>
        <w:t>codice fiscale</w:t>
      </w:r>
      <w:proofErr w:type="gramStart"/>
      <w:r w:rsidRPr="008A3E46">
        <w:rPr>
          <w:sz w:val="18"/>
          <w:szCs w:val="18"/>
        </w:rPr>
        <w:t xml:space="preserve"> </w:t>
      </w:r>
      <w:r w:rsidR="00A85521" w:rsidRPr="008A3E46">
        <w:rPr>
          <w:sz w:val="18"/>
          <w:szCs w:val="18"/>
        </w:rPr>
        <w:t>….</w:t>
      </w:r>
      <w:proofErr w:type="gramEnd"/>
      <w:r w:rsidR="00A85521" w:rsidRPr="008A3E46">
        <w:rPr>
          <w:sz w:val="18"/>
          <w:szCs w:val="18"/>
        </w:rPr>
        <w:t>.………………………………………………………………………............................................................…</w:t>
      </w:r>
    </w:p>
    <w:p w14:paraId="2816AB01" w14:textId="77777777" w:rsidR="0063433D" w:rsidRPr="008A3E46" w:rsidRDefault="00BC1E45" w:rsidP="00BC1E45">
      <w:pPr>
        <w:pStyle w:val="Titolo1"/>
        <w:tabs>
          <w:tab w:val="clear" w:pos="9638"/>
        </w:tabs>
        <w:spacing w:after="120"/>
        <w:rPr>
          <w:rFonts w:eastAsia="Times New Roman"/>
          <w:sz w:val="18"/>
          <w:szCs w:val="18"/>
        </w:rPr>
      </w:pPr>
      <w:r w:rsidRPr="008A3E46">
        <w:rPr>
          <w:rFonts w:eastAsia="Times New Roman"/>
          <w:sz w:val="18"/>
          <w:szCs w:val="18"/>
        </w:rPr>
        <w:t>CHIEDE</w:t>
      </w:r>
    </w:p>
    <w:p w14:paraId="08AB1803" w14:textId="77777777" w:rsidR="0063433D" w:rsidRPr="008A3E46" w:rsidRDefault="0063433D" w:rsidP="001B3914">
      <w:pPr>
        <w:jc w:val="both"/>
        <w:rPr>
          <w:sz w:val="18"/>
          <w:szCs w:val="18"/>
        </w:rPr>
      </w:pPr>
      <w:r w:rsidRPr="008A3E46">
        <w:rPr>
          <w:sz w:val="18"/>
          <w:szCs w:val="18"/>
        </w:rPr>
        <w:t xml:space="preserve">di </w:t>
      </w:r>
      <w:r w:rsidR="00BC1E45" w:rsidRPr="008A3E46">
        <w:rPr>
          <w:sz w:val="18"/>
          <w:szCs w:val="18"/>
        </w:rPr>
        <w:t xml:space="preserve">poter </w:t>
      </w:r>
      <w:r w:rsidRPr="008A3E46">
        <w:rPr>
          <w:sz w:val="18"/>
          <w:szCs w:val="18"/>
        </w:rPr>
        <w:t xml:space="preserve">essere ammesso/a </w:t>
      </w:r>
      <w:r w:rsidR="00D7793F" w:rsidRPr="008A3E46">
        <w:rPr>
          <w:sz w:val="18"/>
          <w:szCs w:val="18"/>
        </w:rPr>
        <w:t>alle prove tecnico/</w:t>
      </w:r>
      <w:r w:rsidR="0085586D" w:rsidRPr="008A3E46">
        <w:rPr>
          <w:sz w:val="18"/>
          <w:szCs w:val="18"/>
        </w:rPr>
        <w:t xml:space="preserve">attitudinali di selezione </w:t>
      </w:r>
      <w:r w:rsidRPr="008A3E46">
        <w:rPr>
          <w:sz w:val="18"/>
          <w:szCs w:val="18"/>
        </w:rPr>
        <w:t>per l’accesso al Corso di formazione per aspiranti all’abilitazione all</w:t>
      </w:r>
      <w:r w:rsidR="00051A5A" w:rsidRPr="008A3E46">
        <w:rPr>
          <w:sz w:val="18"/>
          <w:szCs w:val="18"/>
        </w:rPr>
        <w:t>’esercizio della professione di:</w:t>
      </w:r>
    </w:p>
    <w:p w14:paraId="26C4EBFB" w14:textId="77777777" w:rsidR="00051A5A" w:rsidRPr="008A3E46" w:rsidRDefault="00051A5A" w:rsidP="001B3914">
      <w:pPr>
        <w:jc w:val="both"/>
        <w:rPr>
          <w:sz w:val="10"/>
          <w:szCs w:val="1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60"/>
      </w:tblGrid>
      <w:tr w:rsidR="00EE1491" w:rsidRPr="008A3E46" w14:paraId="1D236427" w14:textId="77777777" w:rsidTr="00EE1491">
        <w:trPr>
          <w:jc w:val="center"/>
        </w:trPr>
        <w:tc>
          <w:tcPr>
            <w:tcW w:w="4360" w:type="dxa"/>
          </w:tcPr>
          <w:p w14:paraId="6B9DBB32" w14:textId="77777777" w:rsidR="00EE1491" w:rsidRPr="008A3E46" w:rsidRDefault="00774E44" w:rsidP="00FC1F66">
            <w:pPr>
              <w:autoSpaceDE w:val="0"/>
              <w:autoSpaceDN w:val="0"/>
              <w:adjustRightInd w:val="0"/>
              <w:jc w:val="center"/>
              <w:rPr>
                <w:b/>
                <w:sz w:val="18"/>
                <w:szCs w:val="18"/>
              </w:rPr>
            </w:pPr>
            <w:r w:rsidRPr="008A3E46">
              <w:rPr>
                <w:b/>
                <w:caps/>
                <w:sz w:val="18"/>
                <w:szCs w:val="18"/>
              </w:rPr>
              <w:t>Maestro</w:t>
            </w:r>
            <w:r w:rsidR="00EE1491" w:rsidRPr="008A3E46">
              <w:rPr>
                <w:b/>
                <w:caps/>
                <w:sz w:val="18"/>
                <w:szCs w:val="18"/>
              </w:rPr>
              <w:t xml:space="preserve"> di sci </w:t>
            </w:r>
            <w:r w:rsidR="00FC1F66" w:rsidRPr="008A3E46">
              <w:rPr>
                <w:rFonts w:eastAsia="Arial Unicode MS"/>
                <w:b/>
                <w:bCs/>
                <w:caps/>
                <w:sz w:val="18"/>
                <w:szCs w:val="18"/>
              </w:rPr>
              <w:t>ALPINO</w:t>
            </w:r>
          </w:p>
        </w:tc>
      </w:tr>
    </w:tbl>
    <w:p w14:paraId="71C5F0BA" w14:textId="77777777" w:rsidR="00A247E5" w:rsidRPr="008A3E46" w:rsidRDefault="00A247E5" w:rsidP="001B3914">
      <w:pPr>
        <w:jc w:val="both"/>
        <w:rPr>
          <w:sz w:val="10"/>
          <w:szCs w:val="10"/>
        </w:rPr>
      </w:pPr>
    </w:p>
    <w:p w14:paraId="51B0F120" w14:textId="77777777" w:rsidR="0063433D" w:rsidRPr="008A3E46" w:rsidRDefault="0063433D" w:rsidP="00020E21">
      <w:pPr>
        <w:spacing w:after="60"/>
        <w:jc w:val="both"/>
        <w:rPr>
          <w:sz w:val="18"/>
          <w:szCs w:val="18"/>
        </w:rPr>
      </w:pPr>
      <w:r w:rsidRPr="008A3E46">
        <w:rPr>
          <w:b/>
          <w:bCs/>
          <w:sz w:val="18"/>
          <w:szCs w:val="18"/>
        </w:rPr>
        <w:t>A tal fine dichiara sotto la propria responsabilità di:</w:t>
      </w:r>
    </w:p>
    <w:p w14:paraId="0C1F45A6" w14:textId="77777777" w:rsidR="0063433D" w:rsidRPr="008A3E46" w:rsidRDefault="0063433D" w:rsidP="001B3914">
      <w:pPr>
        <w:numPr>
          <w:ilvl w:val="0"/>
          <w:numId w:val="9"/>
        </w:numPr>
        <w:jc w:val="both"/>
        <w:rPr>
          <w:sz w:val="18"/>
          <w:szCs w:val="18"/>
        </w:rPr>
      </w:pPr>
      <w:r w:rsidRPr="008A3E46">
        <w:rPr>
          <w:sz w:val="18"/>
          <w:szCs w:val="18"/>
        </w:rPr>
        <w:t xml:space="preserve">essere residente </w:t>
      </w:r>
      <w:proofErr w:type="gramStart"/>
      <w:r w:rsidRPr="008A3E46">
        <w:rPr>
          <w:sz w:val="18"/>
          <w:szCs w:val="18"/>
        </w:rPr>
        <w:t>in:</w:t>
      </w:r>
      <w:r w:rsidR="00A247E5" w:rsidRPr="008A3E46">
        <w:rPr>
          <w:sz w:val="18"/>
          <w:szCs w:val="18"/>
        </w:rPr>
        <w:t xml:space="preserve">   </w:t>
      </w:r>
      <w:proofErr w:type="gramEnd"/>
      <w:r w:rsidR="00A247E5" w:rsidRPr="008A3E46">
        <w:rPr>
          <w:sz w:val="18"/>
          <w:szCs w:val="18"/>
        </w:rPr>
        <w:t xml:space="preserve">   </w:t>
      </w:r>
      <w:r w:rsidR="00A247E5" w:rsidRPr="008A3E46">
        <w:rPr>
          <w:sz w:val="18"/>
          <w:szCs w:val="18"/>
        </w:rPr>
        <w:sym w:font="Wingdings" w:char="F071"/>
      </w:r>
      <w:r w:rsidR="00A247E5" w:rsidRPr="008A3E46">
        <w:rPr>
          <w:sz w:val="18"/>
          <w:szCs w:val="18"/>
        </w:rPr>
        <w:t xml:space="preserve"> Basilicata dal ……………….</w:t>
      </w:r>
      <w:r w:rsidR="00A247E5" w:rsidRPr="008A3E46">
        <w:rPr>
          <w:sz w:val="18"/>
          <w:szCs w:val="18"/>
        </w:rPr>
        <w:tab/>
      </w:r>
      <w:r w:rsidR="00A247E5" w:rsidRPr="008A3E46">
        <w:rPr>
          <w:sz w:val="18"/>
          <w:szCs w:val="18"/>
        </w:rPr>
        <w:tab/>
      </w:r>
      <w:r w:rsidR="00A247E5" w:rsidRPr="008A3E46">
        <w:rPr>
          <w:sz w:val="18"/>
          <w:szCs w:val="18"/>
        </w:rPr>
        <w:tab/>
      </w:r>
      <w:r w:rsidR="00A247E5" w:rsidRPr="008A3E46">
        <w:rPr>
          <w:sz w:val="18"/>
          <w:szCs w:val="18"/>
        </w:rPr>
        <w:sym w:font="Wingdings" w:char="F071"/>
      </w:r>
      <w:r w:rsidR="00A247E5" w:rsidRPr="008A3E46">
        <w:rPr>
          <w:sz w:val="18"/>
          <w:szCs w:val="18"/>
        </w:rPr>
        <w:t xml:space="preserve"> Altr</w:t>
      </w:r>
      <w:r w:rsidR="00051A5A" w:rsidRPr="008A3E46">
        <w:rPr>
          <w:sz w:val="18"/>
          <w:szCs w:val="18"/>
        </w:rPr>
        <w:t xml:space="preserve">a </w:t>
      </w:r>
      <w:r w:rsidR="00A247E5" w:rsidRPr="008A3E46">
        <w:rPr>
          <w:sz w:val="18"/>
          <w:szCs w:val="18"/>
        </w:rPr>
        <w:t>region</w:t>
      </w:r>
      <w:r w:rsidR="00051A5A" w:rsidRPr="008A3E46">
        <w:rPr>
          <w:sz w:val="18"/>
          <w:szCs w:val="18"/>
        </w:rPr>
        <w:t>e</w:t>
      </w:r>
    </w:p>
    <w:p w14:paraId="26BFAFCC" w14:textId="77777777" w:rsidR="0040126E" w:rsidRPr="008A3E46" w:rsidRDefault="0040126E" w:rsidP="0040126E">
      <w:pPr>
        <w:numPr>
          <w:ilvl w:val="0"/>
          <w:numId w:val="5"/>
        </w:numPr>
        <w:jc w:val="both"/>
        <w:rPr>
          <w:sz w:val="18"/>
          <w:szCs w:val="18"/>
        </w:rPr>
      </w:pPr>
      <w:r>
        <w:rPr>
          <w:sz w:val="18"/>
          <w:szCs w:val="18"/>
        </w:rPr>
        <w:t xml:space="preserve">avere compiuto 18 anni </w:t>
      </w:r>
      <w:r w:rsidRPr="000474AF">
        <w:rPr>
          <w:sz w:val="18"/>
          <w:szCs w:val="18"/>
        </w:rPr>
        <w:t>entro e non oltre la data fissata</w:t>
      </w:r>
      <w:r w:rsidRPr="000474AF">
        <w:rPr>
          <w:sz w:val="22"/>
          <w:szCs w:val="22"/>
        </w:rPr>
        <w:t xml:space="preserve"> </w:t>
      </w:r>
      <w:r w:rsidRPr="000474AF">
        <w:rPr>
          <w:sz w:val="18"/>
          <w:szCs w:val="18"/>
        </w:rPr>
        <w:t xml:space="preserve">per il termine della presentazione della domanda di </w:t>
      </w:r>
      <w:r w:rsidRPr="000474AF">
        <w:rPr>
          <w:bCs/>
          <w:sz w:val="18"/>
          <w:szCs w:val="18"/>
        </w:rPr>
        <w:t xml:space="preserve">iscrizione alle </w:t>
      </w:r>
      <w:r w:rsidRPr="000474AF">
        <w:rPr>
          <w:sz w:val="18"/>
          <w:szCs w:val="18"/>
        </w:rPr>
        <w:t>prove tecnico/attitudinali di selezione</w:t>
      </w:r>
      <w:r>
        <w:rPr>
          <w:sz w:val="18"/>
          <w:szCs w:val="18"/>
        </w:rPr>
        <w:t xml:space="preserve"> di cui all’avviso pubblico</w:t>
      </w:r>
      <w:r w:rsidRPr="008A3E46">
        <w:rPr>
          <w:sz w:val="18"/>
          <w:szCs w:val="18"/>
        </w:rPr>
        <w:t>;</w:t>
      </w:r>
    </w:p>
    <w:p w14:paraId="22C7EB52" w14:textId="77777777" w:rsidR="0063433D" w:rsidRPr="008A3E46" w:rsidRDefault="0063433D" w:rsidP="001B3914">
      <w:pPr>
        <w:numPr>
          <w:ilvl w:val="0"/>
          <w:numId w:val="5"/>
        </w:numPr>
        <w:jc w:val="both"/>
        <w:rPr>
          <w:sz w:val="18"/>
          <w:szCs w:val="18"/>
        </w:rPr>
      </w:pPr>
      <w:r w:rsidRPr="008A3E46">
        <w:rPr>
          <w:sz w:val="18"/>
          <w:szCs w:val="18"/>
        </w:rPr>
        <w:t>essere in possesso del diploma di scuola dell’obbligo;</w:t>
      </w:r>
    </w:p>
    <w:p w14:paraId="6A9B63D5" w14:textId="77777777" w:rsidR="0063433D" w:rsidRPr="008A3E46" w:rsidRDefault="0063433D" w:rsidP="001B3914">
      <w:pPr>
        <w:numPr>
          <w:ilvl w:val="0"/>
          <w:numId w:val="5"/>
        </w:numPr>
        <w:jc w:val="both"/>
        <w:rPr>
          <w:sz w:val="18"/>
          <w:szCs w:val="18"/>
        </w:rPr>
      </w:pPr>
      <w:r w:rsidRPr="008A3E46">
        <w:rPr>
          <w:sz w:val="18"/>
          <w:szCs w:val="18"/>
        </w:rPr>
        <w:t>non avere riportato condanne penali che comportino l’interdizione anche temporanea all’esercizio delle professioni, salvo che non sia intervenuta la riabilitazione;</w:t>
      </w:r>
    </w:p>
    <w:p w14:paraId="6651C150" w14:textId="77777777" w:rsidR="0063433D" w:rsidRPr="008A3E46" w:rsidRDefault="0043628C" w:rsidP="001B3914">
      <w:pPr>
        <w:numPr>
          <w:ilvl w:val="0"/>
          <w:numId w:val="5"/>
        </w:numPr>
        <w:jc w:val="both"/>
        <w:rPr>
          <w:sz w:val="18"/>
          <w:szCs w:val="18"/>
        </w:rPr>
      </w:pPr>
      <w:r w:rsidRPr="008A3E46">
        <w:rPr>
          <w:sz w:val="18"/>
          <w:szCs w:val="18"/>
        </w:rPr>
        <w:t xml:space="preserve">avere l’idoneità all’attività sportiva agonistica </w:t>
      </w:r>
      <w:r w:rsidR="00F136E2" w:rsidRPr="008A3E46">
        <w:rPr>
          <w:sz w:val="18"/>
          <w:szCs w:val="18"/>
        </w:rPr>
        <w:t xml:space="preserve">dello sci alpino </w:t>
      </w:r>
      <w:r w:rsidRPr="008A3E46">
        <w:rPr>
          <w:sz w:val="18"/>
          <w:szCs w:val="18"/>
        </w:rPr>
        <w:t>attestata da specifica certificazione medica</w:t>
      </w:r>
      <w:r w:rsidR="0063433D" w:rsidRPr="008A3E46">
        <w:rPr>
          <w:sz w:val="18"/>
          <w:szCs w:val="18"/>
        </w:rPr>
        <w:t>.</w:t>
      </w:r>
    </w:p>
    <w:p w14:paraId="6971F938" w14:textId="77777777" w:rsidR="0063433D" w:rsidRPr="008A3E46" w:rsidRDefault="0063433D" w:rsidP="001B3914">
      <w:pPr>
        <w:pStyle w:val="Corpodeltesto"/>
        <w:rPr>
          <w:sz w:val="10"/>
          <w:szCs w:val="10"/>
        </w:rPr>
      </w:pPr>
    </w:p>
    <w:p w14:paraId="5472CD68" w14:textId="77777777" w:rsidR="0075145F" w:rsidRPr="008A3E46" w:rsidRDefault="0063433D" w:rsidP="00574838">
      <w:pPr>
        <w:pStyle w:val="Corpodeltesto"/>
        <w:rPr>
          <w:b/>
          <w:sz w:val="18"/>
          <w:szCs w:val="18"/>
        </w:rPr>
      </w:pPr>
      <w:r w:rsidRPr="008A3E46">
        <w:rPr>
          <w:sz w:val="18"/>
          <w:szCs w:val="18"/>
        </w:rPr>
        <w:t>Dichiara inoltre di accettare t</w:t>
      </w:r>
      <w:r w:rsidR="00F136E2" w:rsidRPr="008A3E46">
        <w:rPr>
          <w:sz w:val="18"/>
          <w:szCs w:val="18"/>
        </w:rPr>
        <w:t xml:space="preserve">utte le condizioni previste dall'avviso pubblico </w:t>
      </w:r>
      <w:r w:rsidRPr="008A3E46">
        <w:rPr>
          <w:sz w:val="18"/>
          <w:szCs w:val="18"/>
        </w:rPr>
        <w:t xml:space="preserve">per l’accesso al corso di formazione per aspiranti </w:t>
      </w:r>
      <w:r w:rsidR="0075145F" w:rsidRPr="008A3E46">
        <w:rPr>
          <w:b/>
          <w:sz w:val="18"/>
          <w:szCs w:val="18"/>
        </w:rPr>
        <w:t>Maestr</w:t>
      </w:r>
      <w:r w:rsidR="00A9189D" w:rsidRPr="008A3E46">
        <w:rPr>
          <w:b/>
          <w:sz w:val="18"/>
          <w:szCs w:val="18"/>
        </w:rPr>
        <w:t>i</w:t>
      </w:r>
      <w:r w:rsidR="0075145F" w:rsidRPr="008A3E46">
        <w:rPr>
          <w:b/>
          <w:sz w:val="18"/>
          <w:szCs w:val="18"/>
        </w:rPr>
        <w:t xml:space="preserve"> di Sci </w:t>
      </w:r>
      <w:r w:rsidR="00732976" w:rsidRPr="008A3E46">
        <w:rPr>
          <w:b/>
          <w:sz w:val="18"/>
          <w:szCs w:val="18"/>
        </w:rPr>
        <w:t>Alpino</w:t>
      </w:r>
      <w:r w:rsidR="00366734" w:rsidRPr="008A3E46">
        <w:rPr>
          <w:b/>
          <w:sz w:val="18"/>
          <w:szCs w:val="18"/>
        </w:rPr>
        <w:t xml:space="preserve"> - edizione 20</w:t>
      </w:r>
      <w:r w:rsidR="00EB27E8" w:rsidRPr="008A3E46">
        <w:rPr>
          <w:b/>
          <w:sz w:val="18"/>
          <w:szCs w:val="18"/>
        </w:rPr>
        <w:t>2</w:t>
      </w:r>
      <w:r w:rsidR="00B6133D">
        <w:rPr>
          <w:b/>
          <w:sz w:val="18"/>
          <w:szCs w:val="18"/>
        </w:rPr>
        <w:t>1</w:t>
      </w:r>
      <w:r w:rsidR="00EE1491" w:rsidRPr="008A3E46">
        <w:rPr>
          <w:b/>
          <w:sz w:val="18"/>
          <w:szCs w:val="18"/>
        </w:rPr>
        <w:t>.</w:t>
      </w:r>
    </w:p>
    <w:p w14:paraId="533EF67B" w14:textId="77777777" w:rsidR="002659E6" w:rsidRPr="008A3E46" w:rsidRDefault="002659E6" w:rsidP="00574838">
      <w:pPr>
        <w:pStyle w:val="Corpodeltesto"/>
        <w:rPr>
          <w:sz w:val="10"/>
          <w:szCs w:val="10"/>
        </w:rPr>
      </w:pPr>
    </w:p>
    <w:p w14:paraId="3182B582" w14:textId="77777777" w:rsidR="0063433D" w:rsidRPr="008A3E46" w:rsidRDefault="0063433D" w:rsidP="00020E21">
      <w:pPr>
        <w:spacing w:after="60"/>
        <w:jc w:val="both"/>
        <w:rPr>
          <w:sz w:val="20"/>
          <w:szCs w:val="20"/>
        </w:rPr>
      </w:pPr>
      <w:r w:rsidRPr="008A3E46">
        <w:rPr>
          <w:b/>
          <w:bCs/>
          <w:sz w:val="20"/>
          <w:szCs w:val="20"/>
        </w:rPr>
        <w:t>Alla presente allega la seguente documentazione:</w:t>
      </w:r>
    </w:p>
    <w:p w14:paraId="7E7A1A7C" w14:textId="77777777" w:rsidR="00775FD6" w:rsidRPr="008A3E46" w:rsidRDefault="00775FD6" w:rsidP="00775FD6">
      <w:pPr>
        <w:numPr>
          <w:ilvl w:val="0"/>
          <w:numId w:val="6"/>
        </w:numPr>
        <w:jc w:val="both"/>
        <w:rPr>
          <w:sz w:val="20"/>
          <w:szCs w:val="20"/>
        </w:rPr>
      </w:pPr>
      <w:r w:rsidRPr="008A3E46">
        <w:rPr>
          <w:sz w:val="20"/>
          <w:szCs w:val="20"/>
        </w:rPr>
        <w:t>copia fotostatica fronte-retro di un documento di identità in corso di validità e del codice fiscale</w:t>
      </w:r>
      <w:r w:rsidR="00366734" w:rsidRPr="008A3E46">
        <w:rPr>
          <w:sz w:val="20"/>
          <w:szCs w:val="20"/>
        </w:rPr>
        <w:t xml:space="preserve"> (tessera sanitaria)</w:t>
      </w:r>
      <w:r w:rsidRPr="008A3E46">
        <w:rPr>
          <w:sz w:val="20"/>
          <w:szCs w:val="20"/>
        </w:rPr>
        <w:t>;</w:t>
      </w:r>
    </w:p>
    <w:p w14:paraId="2D56F438" w14:textId="108C9D75" w:rsidR="0063433D" w:rsidRPr="008A3E46" w:rsidRDefault="009F391B" w:rsidP="001B3914">
      <w:pPr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pia </w:t>
      </w:r>
      <w:r w:rsidR="00F136E2" w:rsidRPr="008A3E46">
        <w:rPr>
          <w:sz w:val="20"/>
          <w:szCs w:val="20"/>
        </w:rPr>
        <w:t>certificato medico</w:t>
      </w:r>
      <w:r w:rsidR="00FB55E4" w:rsidRPr="008A3E46">
        <w:rPr>
          <w:sz w:val="20"/>
          <w:szCs w:val="20"/>
        </w:rPr>
        <w:t>, in corso di validità</w:t>
      </w:r>
      <w:r w:rsidR="009A4C3B" w:rsidRPr="008A3E46">
        <w:rPr>
          <w:sz w:val="20"/>
          <w:szCs w:val="20"/>
        </w:rPr>
        <w:t>,</w:t>
      </w:r>
      <w:r w:rsidR="00FB55E4" w:rsidRPr="008A3E46">
        <w:rPr>
          <w:sz w:val="20"/>
          <w:szCs w:val="20"/>
        </w:rPr>
        <w:t xml:space="preserve"> attestante l’idoneità all’attività sportiva agonistica dello sci alpino</w:t>
      </w:r>
      <w:r w:rsidR="00366734" w:rsidRPr="008A3E46">
        <w:rPr>
          <w:sz w:val="20"/>
          <w:szCs w:val="20"/>
        </w:rPr>
        <w:t xml:space="preserve"> (slalom gigante)</w:t>
      </w:r>
      <w:r w:rsidR="00FB55E4" w:rsidRPr="008A3E46">
        <w:rPr>
          <w:sz w:val="20"/>
          <w:szCs w:val="20"/>
        </w:rPr>
        <w:t xml:space="preserve"> rilasciato da un Centro di Medicina dello Sport pubblico o privato convenzionato</w:t>
      </w:r>
      <w:r w:rsidR="001B3914" w:rsidRPr="008A3E46">
        <w:rPr>
          <w:sz w:val="20"/>
          <w:szCs w:val="20"/>
        </w:rPr>
        <w:t>;</w:t>
      </w:r>
    </w:p>
    <w:p w14:paraId="7BE3D4D8" w14:textId="77777777" w:rsidR="00FB55E4" w:rsidRPr="008A3E46" w:rsidRDefault="000666ED" w:rsidP="00FB55E4">
      <w:pPr>
        <w:numPr>
          <w:ilvl w:val="0"/>
          <w:numId w:val="6"/>
        </w:numPr>
        <w:jc w:val="both"/>
        <w:rPr>
          <w:sz w:val="20"/>
          <w:szCs w:val="20"/>
        </w:rPr>
      </w:pPr>
      <w:r w:rsidRPr="008A3E46">
        <w:rPr>
          <w:sz w:val="20"/>
          <w:szCs w:val="20"/>
        </w:rPr>
        <w:t xml:space="preserve">copia polizza assicurativa infortuni e R.C.T. valida per i giorni di svolgimento delle prove tecnico/attitudinali </w:t>
      </w:r>
      <w:r w:rsidR="00A9174B" w:rsidRPr="008A3E46">
        <w:rPr>
          <w:sz w:val="20"/>
          <w:szCs w:val="20"/>
        </w:rPr>
        <w:t xml:space="preserve">di selezione </w:t>
      </w:r>
      <w:r w:rsidRPr="008A3E46">
        <w:rPr>
          <w:sz w:val="20"/>
          <w:szCs w:val="20"/>
        </w:rPr>
        <w:t>oppure in alternativa</w:t>
      </w:r>
      <w:r w:rsidR="00FB55E4" w:rsidRPr="008A3E46">
        <w:rPr>
          <w:sz w:val="20"/>
          <w:szCs w:val="20"/>
        </w:rPr>
        <w:t xml:space="preserve"> copia fotostatica </w:t>
      </w:r>
      <w:r w:rsidR="00EC18CF" w:rsidRPr="008A3E46">
        <w:rPr>
          <w:sz w:val="20"/>
          <w:szCs w:val="20"/>
        </w:rPr>
        <w:t xml:space="preserve">fronte-retro </w:t>
      </w:r>
      <w:r w:rsidR="00FB55E4" w:rsidRPr="008A3E46">
        <w:rPr>
          <w:sz w:val="20"/>
          <w:szCs w:val="20"/>
        </w:rPr>
        <w:t>della tessera F</w:t>
      </w:r>
      <w:r w:rsidR="00C13ACF" w:rsidRPr="008A3E46">
        <w:rPr>
          <w:sz w:val="20"/>
          <w:szCs w:val="20"/>
        </w:rPr>
        <w:t>.</w:t>
      </w:r>
      <w:r w:rsidR="00FB55E4" w:rsidRPr="008A3E46">
        <w:rPr>
          <w:sz w:val="20"/>
          <w:szCs w:val="20"/>
        </w:rPr>
        <w:t>I</w:t>
      </w:r>
      <w:r w:rsidR="00C13ACF" w:rsidRPr="008A3E46">
        <w:rPr>
          <w:sz w:val="20"/>
          <w:szCs w:val="20"/>
        </w:rPr>
        <w:t>.</w:t>
      </w:r>
      <w:r w:rsidR="00FB55E4" w:rsidRPr="008A3E46">
        <w:rPr>
          <w:sz w:val="20"/>
          <w:szCs w:val="20"/>
        </w:rPr>
        <w:t>S</w:t>
      </w:r>
      <w:r w:rsidR="00C13ACF" w:rsidRPr="008A3E46">
        <w:rPr>
          <w:sz w:val="20"/>
          <w:szCs w:val="20"/>
        </w:rPr>
        <w:t>.</w:t>
      </w:r>
      <w:r w:rsidR="00FB55E4" w:rsidRPr="008A3E46">
        <w:rPr>
          <w:sz w:val="20"/>
          <w:szCs w:val="20"/>
        </w:rPr>
        <w:t>I</w:t>
      </w:r>
      <w:r w:rsidR="00C13ACF" w:rsidRPr="008A3E46">
        <w:rPr>
          <w:sz w:val="20"/>
          <w:szCs w:val="20"/>
        </w:rPr>
        <w:t>.</w:t>
      </w:r>
      <w:r w:rsidR="00B23127" w:rsidRPr="008A3E46">
        <w:rPr>
          <w:sz w:val="20"/>
          <w:szCs w:val="20"/>
        </w:rPr>
        <w:t xml:space="preserve"> valida per la stagione 20</w:t>
      </w:r>
      <w:r w:rsidR="00B6133D">
        <w:rPr>
          <w:sz w:val="20"/>
          <w:szCs w:val="20"/>
        </w:rPr>
        <w:t>20</w:t>
      </w:r>
      <w:r w:rsidR="00EC16CF" w:rsidRPr="008A3E46">
        <w:rPr>
          <w:sz w:val="20"/>
          <w:szCs w:val="20"/>
        </w:rPr>
        <w:t>-20</w:t>
      </w:r>
      <w:r w:rsidR="00EB27E8" w:rsidRPr="008A3E46">
        <w:rPr>
          <w:sz w:val="20"/>
          <w:szCs w:val="20"/>
        </w:rPr>
        <w:t>2</w:t>
      </w:r>
      <w:r w:rsidR="00B6133D">
        <w:rPr>
          <w:sz w:val="20"/>
          <w:szCs w:val="20"/>
        </w:rPr>
        <w:t>1</w:t>
      </w:r>
      <w:r w:rsidR="00FB55E4" w:rsidRPr="008A3E46">
        <w:rPr>
          <w:sz w:val="20"/>
          <w:szCs w:val="20"/>
        </w:rPr>
        <w:t>;</w:t>
      </w:r>
    </w:p>
    <w:p w14:paraId="6E694DC3" w14:textId="77777777" w:rsidR="0063433D" w:rsidRPr="008A3E46" w:rsidRDefault="00EC18CF" w:rsidP="001B3914">
      <w:pPr>
        <w:numPr>
          <w:ilvl w:val="0"/>
          <w:numId w:val="6"/>
        </w:numPr>
        <w:jc w:val="both"/>
        <w:rPr>
          <w:sz w:val="20"/>
          <w:szCs w:val="20"/>
        </w:rPr>
      </w:pPr>
      <w:r w:rsidRPr="002455C7">
        <w:rPr>
          <w:sz w:val="20"/>
          <w:szCs w:val="20"/>
        </w:rPr>
        <w:t>attestazione</w:t>
      </w:r>
      <w:r w:rsidR="001B3914" w:rsidRPr="008A3E46">
        <w:rPr>
          <w:sz w:val="20"/>
          <w:szCs w:val="20"/>
        </w:rPr>
        <w:t xml:space="preserve"> </w:t>
      </w:r>
      <w:r w:rsidR="0063433D" w:rsidRPr="008A3E46">
        <w:rPr>
          <w:sz w:val="20"/>
          <w:szCs w:val="20"/>
        </w:rPr>
        <w:t xml:space="preserve">del versamento della quota di </w:t>
      </w:r>
      <w:r w:rsidR="0063433D" w:rsidRPr="002455C7">
        <w:rPr>
          <w:sz w:val="20"/>
          <w:szCs w:val="20"/>
        </w:rPr>
        <w:t xml:space="preserve">iscrizione alla </w:t>
      </w:r>
      <w:r w:rsidR="005A28DE" w:rsidRPr="002455C7">
        <w:rPr>
          <w:sz w:val="20"/>
          <w:szCs w:val="20"/>
        </w:rPr>
        <w:t>Selezione</w:t>
      </w:r>
      <w:r w:rsidR="009A4C3B" w:rsidRPr="002455C7">
        <w:rPr>
          <w:sz w:val="20"/>
          <w:szCs w:val="20"/>
        </w:rPr>
        <w:t>,</w:t>
      </w:r>
      <w:r w:rsidR="00EC16CF" w:rsidRPr="002455C7">
        <w:rPr>
          <w:sz w:val="20"/>
          <w:szCs w:val="20"/>
        </w:rPr>
        <w:t xml:space="preserve"> </w:t>
      </w:r>
      <w:r w:rsidR="0063433D" w:rsidRPr="002455C7">
        <w:rPr>
          <w:sz w:val="20"/>
          <w:szCs w:val="20"/>
        </w:rPr>
        <w:t>pari</w:t>
      </w:r>
      <w:r w:rsidR="00EC16CF" w:rsidRPr="002455C7">
        <w:rPr>
          <w:sz w:val="20"/>
          <w:szCs w:val="20"/>
        </w:rPr>
        <w:t xml:space="preserve"> a </w:t>
      </w:r>
      <w:r w:rsidR="004D08C9" w:rsidRPr="004D08C9">
        <w:rPr>
          <w:sz w:val="20"/>
          <w:szCs w:val="20"/>
        </w:rPr>
        <w:t>€ 350,00 (euro trecentocinquanta/00</w:t>
      </w:r>
      <w:proofErr w:type="gramStart"/>
      <w:r w:rsidR="004D08C9" w:rsidRPr="004D08C9">
        <w:rPr>
          <w:sz w:val="20"/>
          <w:szCs w:val="20"/>
        </w:rPr>
        <w:t>)  o</w:t>
      </w:r>
      <w:proofErr w:type="gramEnd"/>
      <w:r w:rsidR="004D08C9" w:rsidRPr="004D08C9">
        <w:rPr>
          <w:sz w:val="20"/>
          <w:szCs w:val="20"/>
        </w:rPr>
        <w:t xml:space="preserve"> di € 250,00 (euro duecentocinquanta/00) </w:t>
      </w:r>
      <w:r w:rsidR="00EC16CF" w:rsidRPr="002455C7">
        <w:rPr>
          <w:sz w:val="20"/>
          <w:szCs w:val="20"/>
        </w:rPr>
        <w:t xml:space="preserve"> per i residenti in Basilicata da</w:t>
      </w:r>
      <w:r w:rsidR="00EC16CF" w:rsidRPr="002455C7">
        <w:rPr>
          <w:bCs/>
          <w:sz w:val="20"/>
          <w:szCs w:val="20"/>
        </w:rPr>
        <w:t xml:space="preserve"> almeno 12 mesi, sul </w:t>
      </w:r>
      <w:r w:rsidR="00F5589B" w:rsidRPr="002455C7">
        <w:rPr>
          <w:sz w:val="22"/>
          <w:szCs w:val="22"/>
        </w:rPr>
        <w:t xml:space="preserve">c/c bancario intestato a </w:t>
      </w:r>
      <w:r w:rsidR="00F5589B" w:rsidRPr="002455C7">
        <w:rPr>
          <w:bCs/>
          <w:sz w:val="22"/>
          <w:szCs w:val="22"/>
        </w:rPr>
        <w:t xml:space="preserve">RISORSE SRL </w:t>
      </w:r>
      <w:r w:rsidR="00F5589B" w:rsidRPr="002455C7">
        <w:rPr>
          <w:sz w:val="22"/>
          <w:szCs w:val="22"/>
        </w:rPr>
        <w:t xml:space="preserve">n. 350075 della Banca </w:t>
      </w:r>
      <w:r w:rsidR="00F5589B" w:rsidRPr="002455C7">
        <w:rPr>
          <w:bCs/>
          <w:sz w:val="20"/>
          <w:szCs w:val="20"/>
        </w:rPr>
        <w:t>Popolare</w:t>
      </w:r>
      <w:r w:rsidR="00F5589B" w:rsidRPr="008A3E46">
        <w:rPr>
          <w:bCs/>
          <w:sz w:val="20"/>
          <w:szCs w:val="20"/>
        </w:rPr>
        <w:t xml:space="preserve"> di Bari, IBAN IT41Z0542404201000000350075</w:t>
      </w:r>
      <w:r w:rsidR="000043EE" w:rsidRPr="008A3E46">
        <w:rPr>
          <w:bCs/>
          <w:sz w:val="20"/>
          <w:szCs w:val="20"/>
        </w:rPr>
        <w:t xml:space="preserve">, con causale: " COGNOME </w:t>
      </w:r>
      <w:r w:rsidR="00035C20" w:rsidRPr="008A3E46">
        <w:rPr>
          <w:bCs/>
          <w:sz w:val="20"/>
          <w:szCs w:val="20"/>
        </w:rPr>
        <w:t>NOME candidato</w:t>
      </w:r>
      <w:r w:rsidR="000043EE" w:rsidRPr="008A3E46">
        <w:rPr>
          <w:bCs/>
          <w:sz w:val="20"/>
          <w:szCs w:val="20"/>
        </w:rPr>
        <w:t xml:space="preserve"> Selezione alpino 20</w:t>
      </w:r>
      <w:r w:rsidR="00EB27E8" w:rsidRPr="008A3E46">
        <w:rPr>
          <w:bCs/>
          <w:sz w:val="20"/>
          <w:szCs w:val="20"/>
        </w:rPr>
        <w:t>2</w:t>
      </w:r>
      <w:r w:rsidR="00B6133D">
        <w:rPr>
          <w:bCs/>
          <w:sz w:val="20"/>
          <w:szCs w:val="20"/>
        </w:rPr>
        <w:t>1</w:t>
      </w:r>
      <w:r w:rsidR="000043EE" w:rsidRPr="008A3E46">
        <w:rPr>
          <w:bCs/>
          <w:sz w:val="20"/>
          <w:szCs w:val="20"/>
        </w:rPr>
        <w:t>"</w:t>
      </w:r>
      <w:r w:rsidR="00FD1D5D" w:rsidRPr="008A3E46">
        <w:rPr>
          <w:sz w:val="20"/>
          <w:szCs w:val="20"/>
        </w:rPr>
        <w:t>.</w:t>
      </w:r>
    </w:p>
    <w:p w14:paraId="58D9363D" w14:textId="77777777" w:rsidR="001B3914" w:rsidRPr="00F00284" w:rsidRDefault="001B3914" w:rsidP="001B3914">
      <w:pPr>
        <w:spacing w:line="360" w:lineRule="auto"/>
        <w:rPr>
          <w:sz w:val="6"/>
          <w:szCs w:val="6"/>
        </w:rPr>
      </w:pPr>
    </w:p>
    <w:p w14:paraId="20029A81" w14:textId="77777777" w:rsidR="0063433D" w:rsidRPr="008A3E46" w:rsidRDefault="00EE1491" w:rsidP="001B3914">
      <w:pPr>
        <w:spacing w:line="360" w:lineRule="auto"/>
        <w:rPr>
          <w:sz w:val="18"/>
          <w:szCs w:val="18"/>
        </w:rPr>
      </w:pPr>
      <w:r w:rsidRPr="008A3E46">
        <w:rPr>
          <w:sz w:val="18"/>
          <w:szCs w:val="18"/>
        </w:rPr>
        <w:t>Luogo e data …………………</w:t>
      </w:r>
      <w:proofErr w:type="gramStart"/>
      <w:r w:rsidRPr="008A3E46">
        <w:rPr>
          <w:sz w:val="18"/>
          <w:szCs w:val="18"/>
        </w:rPr>
        <w:t>…….</w:t>
      </w:r>
      <w:proofErr w:type="gramEnd"/>
      <w:r w:rsidRPr="008A3E46">
        <w:rPr>
          <w:sz w:val="18"/>
          <w:szCs w:val="18"/>
        </w:rPr>
        <w:t>.</w:t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="001B3914" w:rsidRPr="008A3E46">
        <w:rPr>
          <w:sz w:val="18"/>
          <w:szCs w:val="18"/>
        </w:rPr>
        <w:t xml:space="preserve">  </w:t>
      </w:r>
      <w:r w:rsidR="0063433D" w:rsidRPr="008A3E46">
        <w:rPr>
          <w:sz w:val="18"/>
          <w:szCs w:val="18"/>
        </w:rPr>
        <w:t xml:space="preserve"> Firma per esteso</w:t>
      </w:r>
      <w:r w:rsidR="001B3914" w:rsidRPr="008A3E46">
        <w:rPr>
          <w:sz w:val="18"/>
          <w:szCs w:val="18"/>
        </w:rPr>
        <w:t xml:space="preserve"> e leggibile </w:t>
      </w:r>
      <w:r w:rsidR="0063433D" w:rsidRPr="008A3E46">
        <w:rPr>
          <w:sz w:val="18"/>
          <w:szCs w:val="18"/>
        </w:rPr>
        <w:t>del dichiarante</w:t>
      </w:r>
    </w:p>
    <w:p w14:paraId="1EEE0043" w14:textId="77777777" w:rsidR="00367569" w:rsidRPr="008A3E46" w:rsidRDefault="002863A6" w:rsidP="002863A6">
      <w:pPr>
        <w:spacing w:line="360" w:lineRule="auto"/>
        <w:jc w:val="both"/>
        <w:rPr>
          <w:sz w:val="18"/>
          <w:szCs w:val="18"/>
        </w:rPr>
      </w:pPr>
      <w:r w:rsidRPr="008A3E46">
        <w:rPr>
          <w:sz w:val="18"/>
          <w:szCs w:val="18"/>
        </w:rPr>
        <w:t xml:space="preserve">                                                                                                                                                    </w:t>
      </w:r>
      <w:r w:rsidR="001B3914" w:rsidRPr="008A3E46">
        <w:rPr>
          <w:sz w:val="18"/>
          <w:szCs w:val="18"/>
        </w:rPr>
        <w:t xml:space="preserve">  </w:t>
      </w:r>
      <w:r w:rsidR="0063433D" w:rsidRPr="008A3E46">
        <w:rPr>
          <w:sz w:val="18"/>
          <w:szCs w:val="18"/>
        </w:rPr>
        <w:t>…</w:t>
      </w:r>
      <w:r w:rsidR="001B3914" w:rsidRPr="008A3E46">
        <w:rPr>
          <w:sz w:val="18"/>
          <w:szCs w:val="18"/>
        </w:rPr>
        <w:t>….</w:t>
      </w:r>
      <w:r w:rsidR="0063433D" w:rsidRPr="008A3E46">
        <w:rPr>
          <w:sz w:val="18"/>
          <w:szCs w:val="18"/>
        </w:rPr>
        <w:t>………………………………</w:t>
      </w:r>
    </w:p>
    <w:p w14:paraId="2B8CC310" w14:textId="77777777" w:rsidR="0063433D" w:rsidRPr="008A3E46" w:rsidRDefault="0063433D" w:rsidP="00A9174B">
      <w:pPr>
        <w:spacing w:before="60"/>
        <w:rPr>
          <w:sz w:val="18"/>
          <w:szCs w:val="18"/>
        </w:rPr>
      </w:pPr>
      <w:r w:rsidRPr="008A3E46">
        <w:rPr>
          <w:sz w:val="18"/>
          <w:szCs w:val="18"/>
        </w:rPr>
        <w:t>Inoltre, ai sensi degli articoli 46 e 47 del D.P.R. n. 445/2000</w:t>
      </w:r>
      <w:r w:rsidR="009A4EE4" w:rsidRPr="008A3E46">
        <w:rPr>
          <w:sz w:val="18"/>
          <w:szCs w:val="18"/>
        </w:rPr>
        <w:t xml:space="preserve"> e</w:t>
      </w:r>
      <w:r w:rsidRPr="008A3E46">
        <w:rPr>
          <w:sz w:val="18"/>
          <w:szCs w:val="18"/>
        </w:rPr>
        <w:t xml:space="preserve"> </w:t>
      </w:r>
      <w:r w:rsidR="001B3914" w:rsidRPr="008A3E46">
        <w:rPr>
          <w:sz w:val="18"/>
          <w:szCs w:val="18"/>
        </w:rPr>
        <w:t>s</w:t>
      </w:r>
      <w:r w:rsidR="009A4EE4" w:rsidRPr="008A3E46">
        <w:rPr>
          <w:sz w:val="18"/>
          <w:szCs w:val="18"/>
        </w:rPr>
        <w:t>.</w:t>
      </w:r>
      <w:r w:rsidR="001B3914" w:rsidRPr="008A3E46">
        <w:rPr>
          <w:sz w:val="18"/>
          <w:szCs w:val="18"/>
        </w:rPr>
        <w:t>m</w:t>
      </w:r>
      <w:r w:rsidR="009A4EE4" w:rsidRPr="008A3E46">
        <w:rPr>
          <w:sz w:val="18"/>
          <w:szCs w:val="18"/>
        </w:rPr>
        <w:t>.</w:t>
      </w:r>
      <w:r w:rsidR="001B3914" w:rsidRPr="008A3E46">
        <w:rPr>
          <w:sz w:val="18"/>
          <w:szCs w:val="18"/>
        </w:rPr>
        <w:t>i</w:t>
      </w:r>
      <w:r w:rsidR="009A4EE4" w:rsidRPr="008A3E46">
        <w:rPr>
          <w:sz w:val="18"/>
          <w:szCs w:val="18"/>
        </w:rPr>
        <w:t xml:space="preserve">., </w:t>
      </w:r>
      <w:r w:rsidRPr="008A3E46">
        <w:rPr>
          <w:sz w:val="18"/>
          <w:szCs w:val="18"/>
        </w:rPr>
        <w:t>c</w:t>
      </w:r>
      <w:r w:rsidR="009A4EE4" w:rsidRPr="008A3E46">
        <w:rPr>
          <w:sz w:val="18"/>
          <w:szCs w:val="18"/>
        </w:rPr>
        <w:t xml:space="preserve">onsapevole che chiunque rilasci </w:t>
      </w:r>
      <w:r w:rsidRPr="008A3E46">
        <w:rPr>
          <w:sz w:val="18"/>
          <w:szCs w:val="18"/>
        </w:rPr>
        <w:t>dichiarazioni mendaci, formi atti falsi o ne faccia uso è punito ai sensi del codice penale e delle leggi speciali in materia</w:t>
      </w:r>
      <w:r w:rsidR="001B3914" w:rsidRPr="008A3E46">
        <w:rPr>
          <w:sz w:val="18"/>
          <w:szCs w:val="18"/>
        </w:rPr>
        <w:t>,</w:t>
      </w:r>
      <w:bookmarkStart w:id="0" w:name="_GoBack"/>
      <w:bookmarkEnd w:id="0"/>
    </w:p>
    <w:p w14:paraId="5224038B" w14:textId="77777777" w:rsidR="0063433D" w:rsidRPr="008A3E46" w:rsidRDefault="0063433D" w:rsidP="00A9174B">
      <w:pPr>
        <w:spacing w:before="60" w:after="60"/>
        <w:jc w:val="center"/>
        <w:rPr>
          <w:sz w:val="18"/>
          <w:szCs w:val="18"/>
        </w:rPr>
      </w:pPr>
      <w:r w:rsidRPr="008A3E46">
        <w:rPr>
          <w:b/>
          <w:bCs/>
          <w:sz w:val="18"/>
          <w:szCs w:val="18"/>
        </w:rPr>
        <w:t>DICHIARA</w:t>
      </w:r>
      <w:r w:rsidRPr="008A3E46">
        <w:rPr>
          <w:sz w:val="18"/>
          <w:szCs w:val="18"/>
        </w:rPr>
        <w:t xml:space="preserve"> sotto la personale responsabilità</w:t>
      </w:r>
    </w:p>
    <w:p w14:paraId="4AA8D751" w14:textId="77777777" w:rsidR="0063433D" w:rsidRPr="008A3E46" w:rsidRDefault="0063433D" w:rsidP="00A9174B">
      <w:pPr>
        <w:jc w:val="both"/>
        <w:rPr>
          <w:sz w:val="18"/>
          <w:szCs w:val="18"/>
        </w:rPr>
      </w:pPr>
      <w:r w:rsidRPr="008A3E46">
        <w:rPr>
          <w:sz w:val="18"/>
          <w:szCs w:val="18"/>
        </w:rPr>
        <w:t>che quanto sopra riportato corrisponde al vero e di essere a conoscenza che potranno essere eseguit</w:t>
      </w:r>
      <w:r w:rsidR="001B3914" w:rsidRPr="008A3E46">
        <w:rPr>
          <w:sz w:val="18"/>
          <w:szCs w:val="18"/>
        </w:rPr>
        <w:t xml:space="preserve">i controlli sulla veridicità di </w:t>
      </w:r>
      <w:r w:rsidRPr="008A3E46">
        <w:rPr>
          <w:sz w:val="18"/>
          <w:szCs w:val="18"/>
        </w:rPr>
        <w:t>quanto dichiarato ai sensi dell’articolo 71, D.P.R. n. 445/2000</w:t>
      </w:r>
      <w:r w:rsidR="009A4EE4" w:rsidRPr="008A3E46">
        <w:rPr>
          <w:sz w:val="18"/>
          <w:szCs w:val="18"/>
        </w:rPr>
        <w:t xml:space="preserve"> e </w:t>
      </w:r>
      <w:proofErr w:type="gramStart"/>
      <w:r w:rsidR="009A4EE4" w:rsidRPr="008A3E46">
        <w:rPr>
          <w:sz w:val="18"/>
          <w:szCs w:val="18"/>
        </w:rPr>
        <w:t>s.m.i.</w:t>
      </w:r>
      <w:r w:rsidRPr="008A3E46">
        <w:rPr>
          <w:sz w:val="18"/>
          <w:szCs w:val="18"/>
        </w:rPr>
        <w:t>.</w:t>
      </w:r>
      <w:proofErr w:type="gramEnd"/>
    </w:p>
    <w:p w14:paraId="4A5926E0" w14:textId="77777777" w:rsidR="0063433D" w:rsidRPr="008A3E46" w:rsidRDefault="0063433D" w:rsidP="00A9174B">
      <w:pPr>
        <w:pStyle w:val="Titolo5"/>
        <w:keepNext w:val="0"/>
        <w:spacing w:line="240" w:lineRule="auto"/>
        <w:jc w:val="left"/>
        <w:rPr>
          <w:rFonts w:ascii="Times New Roman" w:hAnsi="Times New Roman" w:cs="Times New Roman"/>
          <w:sz w:val="10"/>
          <w:szCs w:val="10"/>
        </w:rPr>
      </w:pPr>
    </w:p>
    <w:p w14:paraId="59354128" w14:textId="77777777" w:rsidR="0063433D" w:rsidRPr="008A3E46" w:rsidRDefault="0063433D" w:rsidP="00A9174B">
      <w:pPr>
        <w:pStyle w:val="Titolo5"/>
        <w:keepNext w:val="0"/>
        <w:spacing w:line="240" w:lineRule="auto"/>
        <w:jc w:val="left"/>
        <w:rPr>
          <w:rFonts w:ascii="Times New Roman" w:hAnsi="Times New Roman" w:cs="Times New Roman"/>
          <w:sz w:val="18"/>
          <w:szCs w:val="18"/>
        </w:rPr>
      </w:pPr>
      <w:r w:rsidRPr="008A3E46">
        <w:rPr>
          <w:rFonts w:ascii="Times New Roman" w:hAnsi="Times New Roman" w:cs="Times New Roman"/>
          <w:sz w:val="18"/>
          <w:szCs w:val="18"/>
        </w:rPr>
        <w:t>Informativa</w:t>
      </w:r>
      <w:r w:rsidR="009A4EE4" w:rsidRPr="008A3E46">
        <w:rPr>
          <w:rFonts w:ascii="Times New Roman" w:hAnsi="Times New Roman" w:cs="Times New Roman"/>
          <w:sz w:val="18"/>
          <w:szCs w:val="18"/>
        </w:rPr>
        <w:t xml:space="preserve"> sulla privacy </w:t>
      </w:r>
      <w:r w:rsidRPr="008A3E46">
        <w:rPr>
          <w:rFonts w:ascii="Times New Roman" w:hAnsi="Times New Roman" w:cs="Times New Roman"/>
          <w:sz w:val="18"/>
          <w:szCs w:val="18"/>
        </w:rPr>
        <w:t xml:space="preserve">ai sensi dell’articolo </w:t>
      </w:r>
      <w:r w:rsidR="009A4EE4" w:rsidRPr="008A3E46">
        <w:rPr>
          <w:rFonts w:ascii="Times New Roman" w:hAnsi="Times New Roman" w:cs="Times New Roman"/>
          <w:sz w:val="18"/>
          <w:szCs w:val="18"/>
        </w:rPr>
        <w:t>13 del D. Lgs. 196/2003 e</w:t>
      </w:r>
      <w:r w:rsidR="00574838" w:rsidRPr="008A3E46">
        <w:rPr>
          <w:rFonts w:ascii="Times New Roman" w:hAnsi="Times New Roman" w:cs="Times New Roman"/>
          <w:sz w:val="18"/>
          <w:szCs w:val="18"/>
        </w:rPr>
        <w:t xml:space="preserve"> del GDPR 2016/679 “Regolamento (UE) Generale sulla Protezione Dati”</w:t>
      </w:r>
    </w:p>
    <w:p w14:paraId="6B1176F1" w14:textId="77777777" w:rsidR="0063433D" w:rsidRPr="008A3E46" w:rsidRDefault="0063433D" w:rsidP="00A9174B">
      <w:pPr>
        <w:jc w:val="both"/>
        <w:rPr>
          <w:sz w:val="18"/>
          <w:szCs w:val="18"/>
        </w:rPr>
      </w:pPr>
      <w:r w:rsidRPr="008A3E46">
        <w:rPr>
          <w:sz w:val="18"/>
          <w:szCs w:val="18"/>
        </w:rPr>
        <w:t>I dati sopra riportati sono prescritti dalle disposizioni vigenti ai fini del procedimento per il quale sono richieste e verranno utilizzati esclusivamente a tale scopo</w:t>
      </w:r>
      <w:r w:rsidR="001B3914" w:rsidRPr="008A3E46">
        <w:rPr>
          <w:sz w:val="18"/>
          <w:szCs w:val="18"/>
        </w:rPr>
        <w:t>.</w:t>
      </w:r>
    </w:p>
    <w:p w14:paraId="180CEC78" w14:textId="77777777" w:rsidR="00A00BE2" w:rsidRPr="00F00284" w:rsidRDefault="00A00BE2" w:rsidP="00A9174B">
      <w:pPr>
        <w:jc w:val="both"/>
        <w:rPr>
          <w:sz w:val="6"/>
          <w:szCs w:val="6"/>
        </w:rPr>
      </w:pPr>
    </w:p>
    <w:p w14:paraId="42D8873E" w14:textId="77777777" w:rsidR="00EE1491" w:rsidRPr="008A3E46" w:rsidRDefault="00EE1491" w:rsidP="00A9174B">
      <w:pPr>
        <w:rPr>
          <w:sz w:val="18"/>
          <w:szCs w:val="18"/>
        </w:rPr>
      </w:pPr>
      <w:r w:rsidRPr="008A3E46">
        <w:rPr>
          <w:sz w:val="18"/>
          <w:szCs w:val="18"/>
        </w:rPr>
        <w:t>Luogo e data …………………</w:t>
      </w:r>
      <w:proofErr w:type="gramStart"/>
      <w:r w:rsidRPr="008A3E46">
        <w:rPr>
          <w:sz w:val="18"/>
          <w:szCs w:val="18"/>
        </w:rPr>
        <w:t>…….</w:t>
      </w:r>
      <w:proofErr w:type="gramEnd"/>
      <w:r w:rsidRPr="008A3E46">
        <w:rPr>
          <w:sz w:val="18"/>
          <w:szCs w:val="18"/>
        </w:rPr>
        <w:t>.</w:t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  <w:t xml:space="preserve">   Firma per esteso e leggibile del dichiarante</w:t>
      </w:r>
    </w:p>
    <w:p w14:paraId="07C93297" w14:textId="77777777" w:rsidR="009476AD" w:rsidRPr="00F00284" w:rsidRDefault="009476AD" w:rsidP="00A9174B">
      <w:pPr>
        <w:rPr>
          <w:sz w:val="12"/>
          <w:szCs w:val="12"/>
        </w:rPr>
      </w:pPr>
    </w:p>
    <w:p w14:paraId="4CA66EE5" w14:textId="77777777" w:rsidR="007320D1" w:rsidRPr="008A3E46" w:rsidRDefault="00F136E2" w:rsidP="00A9174B">
      <w:pPr>
        <w:rPr>
          <w:sz w:val="18"/>
          <w:szCs w:val="18"/>
        </w:rPr>
      </w:pP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</w:r>
      <w:r w:rsidRPr="008A3E46">
        <w:rPr>
          <w:sz w:val="18"/>
          <w:szCs w:val="18"/>
        </w:rPr>
        <w:tab/>
        <w:t xml:space="preserve">      </w:t>
      </w:r>
      <w:r w:rsidR="00EE1491" w:rsidRPr="008A3E46">
        <w:rPr>
          <w:sz w:val="18"/>
          <w:szCs w:val="18"/>
        </w:rPr>
        <w:t xml:space="preserve">  …….…………………………………</w:t>
      </w:r>
    </w:p>
    <w:sectPr w:rsidR="007320D1" w:rsidRPr="008A3E46" w:rsidSect="00EC16CF">
      <w:headerReference w:type="default" r:id="rId8"/>
      <w:footerReference w:type="even" r:id="rId9"/>
      <w:footerReference w:type="default" r:id="rId10"/>
      <w:pgSz w:w="11906" w:h="16838" w:code="9"/>
      <w:pgMar w:top="1843" w:right="1134" w:bottom="1588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031F0C" w14:textId="77777777" w:rsidR="00AF3FB8" w:rsidRDefault="00AF3FB8">
      <w:r>
        <w:separator/>
      </w:r>
    </w:p>
  </w:endnote>
  <w:endnote w:type="continuationSeparator" w:id="0">
    <w:p w14:paraId="6DBD170F" w14:textId="77777777" w:rsidR="00AF3FB8" w:rsidRDefault="00AF3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Ext Condensed Bold">
    <w:panose1 w:val="020B09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C47C2" w14:textId="77777777" w:rsidR="00906A4D" w:rsidRDefault="00906A4D">
    <w:pPr>
      <w:pStyle w:val="Pidipagina"/>
      <w:framePr w:wrap="around" w:vAnchor="text" w:hAnchor="margin" w:xAlign="right" w:y="1"/>
      <w:rPr>
        <w:rStyle w:val="Numeropagina"/>
      </w:rPr>
    </w:pPr>
  </w:p>
  <w:p w14:paraId="0719A051" w14:textId="77777777" w:rsidR="00906A4D" w:rsidRDefault="00906A4D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3EA16" w14:textId="77777777" w:rsidR="00906A4D" w:rsidRDefault="00906A4D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5AF1F2" w14:textId="77777777" w:rsidR="00AF3FB8" w:rsidRDefault="00AF3FB8">
      <w:r>
        <w:separator/>
      </w:r>
    </w:p>
  </w:footnote>
  <w:footnote w:type="continuationSeparator" w:id="0">
    <w:p w14:paraId="1BF3FC2B" w14:textId="77777777" w:rsidR="00AF3FB8" w:rsidRDefault="00AF3F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27372" w14:textId="3E278CDD" w:rsidR="00906A4D" w:rsidRDefault="002D0C4C">
    <w:pPr>
      <w:pStyle w:val="Intestazione"/>
    </w:pPr>
    <w:r>
      <w:rPr>
        <w:noProof/>
      </w:rPr>
      <w:drawing>
        <wp:anchor distT="0" distB="0" distL="114300" distR="114300" simplePos="0" relativeHeight="251657216" behindDoc="0" locked="0" layoutInCell="1" allowOverlap="1" wp14:anchorId="79CC182C" wp14:editId="7D23D6E1">
          <wp:simplePos x="0" y="0"/>
          <wp:positionH relativeFrom="column">
            <wp:posOffset>4291965</wp:posOffset>
          </wp:positionH>
          <wp:positionV relativeFrom="paragraph">
            <wp:posOffset>66040</wp:posOffset>
          </wp:positionV>
          <wp:extent cx="1809750" cy="468630"/>
          <wp:effectExtent l="0" t="0" r="0" b="0"/>
          <wp:wrapSquare wrapText="bothSides"/>
          <wp:docPr id="2" name="Immagine 5" descr="Logo_Collegio_o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" descr="Logo_Collegio_o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468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25C83657" wp14:editId="10326034">
          <wp:simplePos x="0" y="0"/>
          <wp:positionH relativeFrom="column">
            <wp:posOffset>6350</wp:posOffset>
          </wp:positionH>
          <wp:positionV relativeFrom="paragraph">
            <wp:posOffset>-92710</wp:posOffset>
          </wp:positionV>
          <wp:extent cx="695325" cy="739140"/>
          <wp:effectExtent l="0" t="0" r="0" b="0"/>
          <wp:wrapSquare wrapText="bothSides"/>
          <wp:docPr id="1" name="Immagine 9" descr="risor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9" descr="risors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A3A087" w14:textId="77777777" w:rsidR="00906A4D" w:rsidRDefault="00906A4D">
    <w:pPr>
      <w:pStyle w:val="Intestazione"/>
    </w:pPr>
  </w:p>
  <w:p w14:paraId="2B5212CB" w14:textId="77777777" w:rsidR="00906A4D" w:rsidRDefault="00906A4D">
    <w:pPr>
      <w:pStyle w:val="Intestazione"/>
    </w:pPr>
  </w:p>
  <w:p w14:paraId="06A7AE9F" w14:textId="3FC16F86" w:rsidR="00A12731" w:rsidRDefault="00A12731" w:rsidP="00C50362">
    <w:pPr>
      <w:pStyle w:val="Intestazione"/>
      <w:spacing w:after="240"/>
    </w:pPr>
    <w:r>
      <w:t>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1128DA"/>
    <w:multiLevelType w:val="hybridMultilevel"/>
    <w:tmpl w:val="FD3EB932"/>
    <w:lvl w:ilvl="0" w:tplc="04100005">
      <w:start w:val="1"/>
      <w:numFmt w:val="bullet"/>
      <w:lvlText w:val=""/>
      <w:lvlJc w:val="left"/>
      <w:pPr>
        <w:tabs>
          <w:tab w:val="num" w:pos="704"/>
        </w:tabs>
        <w:ind w:left="704" w:hanging="360"/>
      </w:pPr>
      <w:rPr>
        <w:rFonts w:ascii="Wingdings" w:hAnsi="Wingdings" w:hint="default"/>
      </w:rPr>
    </w:lvl>
    <w:lvl w:ilvl="1" w:tplc="02BA1D34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2" w:tplc="0AF47774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E22066"/>
    <w:multiLevelType w:val="hybridMultilevel"/>
    <w:tmpl w:val="4AFC376A"/>
    <w:lvl w:ilvl="0" w:tplc="942CED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D308B"/>
    <w:multiLevelType w:val="hybridMultilevel"/>
    <w:tmpl w:val="F5E88108"/>
    <w:lvl w:ilvl="0" w:tplc="02BA1D34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71B02"/>
    <w:multiLevelType w:val="hybridMultilevel"/>
    <w:tmpl w:val="38FC867A"/>
    <w:lvl w:ilvl="0" w:tplc="942CED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92DA3"/>
    <w:multiLevelType w:val="hybridMultilevel"/>
    <w:tmpl w:val="1DACD260"/>
    <w:lvl w:ilvl="0" w:tplc="B9D6D05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270"/>
        </w:tabs>
        <w:ind w:left="227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51A91"/>
    <w:multiLevelType w:val="hybridMultilevel"/>
    <w:tmpl w:val="B2D055A4"/>
    <w:lvl w:ilvl="0" w:tplc="02BA1D34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54DF8"/>
    <w:multiLevelType w:val="hybridMultilevel"/>
    <w:tmpl w:val="75B07A9C"/>
    <w:lvl w:ilvl="0" w:tplc="1FBE122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8E2920"/>
    <w:multiLevelType w:val="hybridMultilevel"/>
    <w:tmpl w:val="7A56B522"/>
    <w:lvl w:ilvl="0" w:tplc="E278AFB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79C382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22707D0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Arial Unicode MS" w:hAnsi="Times New Roman" w:cs="Times New Roman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144667E5"/>
    <w:multiLevelType w:val="hybridMultilevel"/>
    <w:tmpl w:val="051C4726"/>
    <w:lvl w:ilvl="0" w:tplc="6E5AF004">
      <w:numFmt w:val="bullet"/>
      <w:lvlText w:val="-"/>
      <w:lvlJc w:val="left"/>
      <w:pPr>
        <w:tabs>
          <w:tab w:val="num" w:pos="502"/>
        </w:tabs>
        <w:ind w:left="502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0109E5"/>
    <w:multiLevelType w:val="hybridMultilevel"/>
    <w:tmpl w:val="73B08220"/>
    <w:lvl w:ilvl="0" w:tplc="22A6B222">
      <w:start w:val="1"/>
      <w:numFmt w:val="decimal"/>
      <w:lvlText w:val="%1)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B9D6D05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F16E01"/>
    <w:multiLevelType w:val="hybridMultilevel"/>
    <w:tmpl w:val="E996E01C"/>
    <w:lvl w:ilvl="0" w:tplc="B9D6D05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79C382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22707D0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Arial Unicode MS" w:hAnsi="Times New Roman" w:cs="Times New Roman" w:hint="default"/>
      </w:rPr>
    </w:lvl>
    <w:lvl w:ilvl="5" w:tplc="26A00F06">
      <w:start w:val="1"/>
      <w:numFmt w:val="upperRoman"/>
      <w:lvlText w:val="%6."/>
      <w:lvlJc w:val="left"/>
      <w:pPr>
        <w:ind w:left="3600" w:hanging="720"/>
      </w:pPr>
      <w:rPr>
        <w:rFonts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17304EDB"/>
    <w:multiLevelType w:val="hybridMultilevel"/>
    <w:tmpl w:val="BF780598"/>
    <w:lvl w:ilvl="0" w:tplc="942CED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E72FA"/>
    <w:multiLevelType w:val="hybridMultilevel"/>
    <w:tmpl w:val="44000B0E"/>
    <w:lvl w:ilvl="0" w:tplc="B9D6D05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270"/>
        </w:tabs>
        <w:ind w:left="22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B832DB"/>
    <w:multiLevelType w:val="hybridMultilevel"/>
    <w:tmpl w:val="CD48DACC"/>
    <w:lvl w:ilvl="0" w:tplc="02BA1D34">
      <w:start w:val="1"/>
      <w:numFmt w:val="bullet"/>
      <w:lvlText w:val="­"/>
      <w:lvlJc w:val="left"/>
      <w:pPr>
        <w:ind w:left="1488" w:hanging="360"/>
      </w:pPr>
      <w:rPr>
        <w:rFonts w:ascii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5" w15:restartNumberingAfterBreak="0">
    <w:nsid w:val="256721AA"/>
    <w:multiLevelType w:val="hybridMultilevel"/>
    <w:tmpl w:val="7F44E18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9623D2"/>
    <w:multiLevelType w:val="hybridMultilevel"/>
    <w:tmpl w:val="B3BA5BB8"/>
    <w:lvl w:ilvl="0" w:tplc="6E5AF00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C0368D"/>
    <w:multiLevelType w:val="hybridMultilevel"/>
    <w:tmpl w:val="1BCE1FFA"/>
    <w:lvl w:ilvl="0" w:tplc="22A6B222">
      <w:start w:val="1"/>
      <w:numFmt w:val="decimal"/>
      <w:lvlText w:val="%1)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942CEDC4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6050E5"/>
    <w:multiLevelType w:val="hybridMultilevel"/>
    <w:tmpl w:val="B27832E2"/>
    <w:lvl w:ilvl="0" w:tplc="5E14B49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0"/>
      </w:rPr>
    </w:lvl>
    <w:lvl w:ilvl="1" w:tplc="AFB6779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9B70ED"/>
    <w:multiLevelType w:val="hybridMultilevel"/>
    <w:tmpl w:val="E6D29200"/>
    <w:lvl w:ilvl="0" w:tplc="6E5AF00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D04FD1"/>
    <w:multiLevelType w:val="hybridMultilevel"/>
    <w:tmpl w:val="583C612E"/>
    <w:lvl w:ilvl="0" w:tplc="F90CC9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7241A"/>
    <w:multiLevelType w:val="hybridMultilevel"/>
    <w:tmpl w:val="654201E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07131C"/>
    <w:multiLevelType w:val="hybridMultilevel"/>
    <w:tmpl w:val="834C8188"/>
    <w:lvl w:ilvl="0" w:tplc="04100019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23" w15:restartNumberingAfterBreak="0">
    <w:nsid w:val="42C24D5B"/>
    <w:multiLevelType w:val="hybridMultilevel"/>
    <w:tmpl w:val="5914E55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DE6DCE"/>
    <w:multiLevelType w:val="hybridMultilevel"/>
    <w:tmpl w:val="8208F348"/>
    <w:lvl w:ilvl="0" w:tplc="6E5AF004"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4942203B"/>
    <w:multiLevelType w:val="hybridMultilevel"/>
    <w:tmpl w:val="4462DDF4"/>
    <w:lvl w:ilvl="0" w:tplc="02BA1D34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52B98"/>
    <w:multiLevelType w:val="hybridMultilevel"/>
    <w:tmpl w:val="4718DD4E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B56B8"/>
    <w:multiLevelType w:val="hybridMultilevel"/>
    <w:tmpl w:val="8BE447C4"/>
    <w:lvl w:ilvl="0" w:tplc="6E5AF00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Gill Sans MT Ext Condensed Bold" w:hAnsi="Arial" w:cs="Arial" w:hint="default"/>
        <w:sz w:val="33"/>
      </w:rPr>
    </w:lvl>
    <w:lvl w:ilvl="1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79C382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22707D0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Arial Unicode MS" w:hAnsi="Times New Roman" w:cs="Times New Roman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8" w15:restartNumberingAfterBreak="0">
    <w:nsid w:val="4C603D32"/>
    <w:multiLevelType w:val="hybridMultilevel"/>
    <w:tmpl w:val="CD3AD070"/>
    <w:lvl w:ilvl="0" w:tplc="04100017">
      <w:start w:val="1"/>
      <w:numFmt w:val="lowerLetter"/>
      <w:lvlText w:val="%1)"/>
      <w:lvlJc w:val="left"/>
      <w:pPr>
        <w:ind w:left="778" w:hanging="360"/>
      </w:pPr>
    </w:lvl>
    <w:lvl w:ilvl="1" w:tplc="04100019" w:tentative="1">
      <w:start w:val="1"/>
      <w:numFmt w:val="lowerLetter"/>
      <w:lvlText w:val="%2."/>
      <w:lvlJc w:val="left"/>
      <w:pPr>
        <w:ind w:left="1498" w:hanging="360"/>
      </w:pPr>
    </w:lvl>
    <w:lvl w:ilvl="2" w:tplc="0410001B" w:tentative="1">
      <w:start w:val="1"/>
      <w:numFmt w:val="lowerRoman"/>
      <w:lvlText w:val="%3."/>
      <w:lvlJc w:val="right"/>
      <w:pPr>
        <w:ind w:left="2218" w:hanging="180"/>
      </w:pPr>
    </w:lvl>
    <w:lvl w:ilvl="3" w:tplc="0410000F" w:tentative="1">
      <w:start w:val="1"/>
      <w:numFmt w:val="decimal"/>
      <w:lvlText w:val="%4."/>
      <w:lvlJc w:val="left"/>
      <w:pPr>
        <w:ind w:left="2938" w:hanging="360"/>
      </w:pPr>
    </w:lvl>
    <w:lvl w:ilvl="4" w:tplc="04100019" w:tentative="1">
      <w:start w:val="1"/>
      <w:numFmt w:val="lowerLetter"/>
      <w:lvlText w:val="%5."/>
      <w:lvlJc w:val="left"/>
      <w:pPr>
        <w:ind w:left="3658" w:hanging="360"/>
      </w:pPr>
    </w:lvl>
    <w:lvl w:ilvl="5" w:tplc="0410001B" w:tentative="1">
      <w:start w:val="1"/>
      <w:numFmt w:val="lowerRoman"/>
      <w:lvlText w:val="%6."/>
      <w:lvlJc w:val="right"/>
      <w:pPr>
        <w:ind w:left="4378" w:hanging="180"/>
      </w:pPr>
    </w:lvl>
    <w:lvl w:ilvl="6" w:tplc="0410000F" w:tentative="1">
      <w:start w:val="1"/>
      <w:numFmt w:val="decimal"/>
      <w:lvlText w:val="%7."/>
      <w:lvlJc w:val="left"/>
      <w:pPr>
        <w:ind w:left="5098" w:hanging="360"/>
      </w:pPr>
    </w:lvl>
    <w:lvl w:ilvl="7" w:tplc="04100019" w:tentative="1">
      <w:start w:val="1"/>
      <w:numFmt w:val="lowerLetter"/>
      <w:lvlText w:val="%8."/>
      <w:lvlJc w:val="left"/>
      <w:pPr>
        <w:ind w:left="5818" w:hanging="360"/>
      </w:pPr>
    </w:lvl>
    <w:lvl w:ilvl="8" w:tplc="0410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9" w15:restartNumberingAfterBreak="0">
    <w:nsid w:val="54C66922"/>
    <w:multiLevelType w:val="hybridMultilevel"/>
    <w:tmpl w:val="20C2362E"/>
    <w:lvl w:ilvl="0" w:tplc="04100013">
      <w:start w:val="1"/>
      <w:numFmt w:val="upperRoman"/>
      <w:lvlText w:val="%1."/>
      <w:lvlJc w:val="right"/>
      <w:pPr>
        <w:ind w:left="780" w:hanging="360"/>
      </w:pPr>
    </w:lvl>
    <w:lvl w:ilvl="1" w:tplc="04100019" w:tentative="1">
      <w:start w:val="1"/>
      <w:numFmt w:val="lowerLetter"/>
      <w:lvlText w:val="%2."/>
      <w:lvlJc w:val="left"/>
      <w:pPr>
        <w:ind w:left="1500" w:hanging="360"/>
      </w:pPr>
    </w:lvl>
    <w:lvl w:ilvl="2" w:tplc="0410001B" w:tentative="1">
      <w:start w:val="1"/>
      <w:numFmt w:val="lowerRoman"/>
      <w:lvlText w:val="%3."/>
      <w:lvlJc w:val="right"/>
      <w:pPr>
        <w:ind w:left="2220" w:hanging="180"/>
      </w:pPr>
    </w:lvl>
    <w:lvl w:ilvl="3" w:tplc="0410000F" w:tentative="1">
      <w:start w:val="1"/>
      <w:numFmt w:val="decimal"/>
      <w:lvlText w:val="%4."/>
      <w:lvlJc w:val="left"/>
      <w:pPr>
        <w:ind w:left="2940" w:hanging="360"/>
      </w:pPr>
    </w:lvl>
    <w:lvl w:ilvl="4" w:tplc="04100019" w:tentative="1">
      <w:start w:val="1"/>
      <w:numFmt w:val="lowerLetter"/>
      <w:lvlText w:val="%5."/>
      <w:lvlJc w:val="left"/>
      <w:pPr>
        <w:ind w:left="3660" w:hanging="360"/>
      </w:pPr>
    </w:lvl>
    <w:lvl w:ilvl="5" w:tplc="0410001B" w:tentative="1">
      <w:start w:val="1"/>
      <w:numFmt w:val="lowerRoman"/>
      <w:lvlText w:val="%6."/>
      <w:lvlJc w:val="right"/>
      <w:pPr>
        <w:ind w:left="4380" w:hanging="180"/>
      </w:pPr>
    </w:lvl>
    <w:lvl w:ilvl="6" w:tplc="0410000F" w:tentative="1">
      <w:start w:val="1"/>
      <w:numFmt w:val="decimal"/>
      <w:lvlText w:val="%7."/>
      <w:lvlJc w:val="left"/>
      <w:pPr>
        <w:ind w:left="5100" w:hanging="360"/>
      </w:pPr>
    </w:lvl>
    <w:lvl w:ilvl="7" w:tplc="04100019" w:tentative="1">
      <w:start w:val="1"/>
      <w:numFmt w:val="lowerLetter"/>
      <w:lvlText w:val="%8."/>
      <w:lvlJc w:val="left"/>
      <w:pPr>
        <w:ind w:left="5820" w:hanging="360"/>
      </w:pPr>
    </w:lvl>
    <w:lvl w:ilvl="8" w:tplc="0410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55171A6D"/>
    <w:multiLevelType w:val="hybridMultilevel"/>
    <w:tmpl w:val="08E6A6FC"/>
    <w:lvl w:ilvl="0" w:tplc="02BA1D34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AD27A1"/>
    <w:multiLevelType w:val="hybridMultilevel"/>
    <w:tmpl w:val="FD425B7C"/>
    <w:lvl w:ilvl="0" w:tplc="B9D6D05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270"/>
        </w:tabs>
        <w:ind w:left="2270" w:hanging="360"/>
      </w:pPr>
      <w:rPr>
        <w:rFonts w:ascii="Wingdings" w:hAnsi="Wingdings" w:hint="default"/>
      </w:rPr>
    </w:lvl>
    <w:lvl w:ilvl="3" w:tplc="B9D6D054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959B5"/>
    <w:multiLevelType w:val="hybridMultilevel"/>
    <w:tmpl w:val="C8F8496E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2BA1D34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4B1A00"/>
    <w:multiLevelType w:val="hybridMultilevel"/>
    <w:tmpl w:val="342031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20084E"/>
    <w:multiLevelType w:val="hybridMultilevel"/>
    <w:tmpl w:val="C60444A2"/>
    <w:lvl w:ilvl="0" w:tplc="4A76FA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1456"/>
        </w:tabs>
        <w:ind w:left="1456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76"/>
        </w:tabs>
        <w:ind w:left="2176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96"/>
        </w:tabs>
        <w:ind w:left="2896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16"/>
        </w:tabs>
        <w:ind w:left="361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36"/>
        </w:tabs>
        <w:ind w:left="43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56"/>
        </w:tabs>
        <w:ind w:left="50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76"/>
        </w:tabs>
        <w:ind w:left="577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96"/>
        </w:tabs>
        <w:ind w:left="6496" w:hanging="360"/>
      </w:pPr>
      <w:rPr>
        <w:rFonts w:ascii="Wingdings" w:hAnsi="Wingdings" w:hint="default"/>
      </w:rPr>
    </w:lvl>
  </w:abstractNum>
  <w:abstractNum w:abstractNumId="35" w15:restartNumberingAfterBreak="0">
    <w:nsid w:val="671268E4"/>
    <w:multiLevelType w:val="hybridMultilevel"/>
    <w:tmpl w:val="6DEEB968"/>
    <w:lvl w:ilvl="0" w:tplc="3CF053AA">
      <w:numFmt w:val="bullet"/>
      <w:lvlText w:val="•"/>
      <w:lvlJc w:val="left"/>
      <w:pPr>
        <w:ind w:left="112" w:hanging="159"/>
      </w:pPr>
      <w:rPr>
        <w:rFonts w:ascii="Garamond" w:eastAsia="Garamond" w:hAnsi="Garamond" w:cs="Garamond" w:hint="default"/>
        <w:w w:val="100"/>
        <w:sz w:val="28"/>
        <w:szCs w:val="28"/>
        <w:lang w:val="it-IT" w:eastAsia="it-IT" w:bidi="it-IT"/>
      </w:rPr>
    </w:lvl>
    <w:lvl w:ilvl="1" w:tplc="352076C6">
      <w:numFmt w:val="bullet"/>
      <w:lvlText w:val="•"/>
      <w:lvlJc w:val="left"/>
      <w:pPr>
        <w:ind w:left="1094" w:hanging="159"/>
      </w:pPr>
      <w:rPr>
        <w:rFonts w:hint="default"/>
        <w:lang w:val="it-IT" w:eastAsia="it-IT" w:bidi="it-IT"/>
      </w:rPr>
    </w:lvl>
    <w:lvl w:ilvl="2" w:tplc="F64E95D6">
      <w:numFmt w:val="bullet"/>
      <w:lvlText w:val="•"/>
      <w:lvlJc w:val="left"/>
      <w:pPr>
        <w:ind w:left="2068" w:hanging="159"/>
      </w:pPr>
      <w:rPr>
        <w:rFonts w:hint="default"/>
        <w:lang w:val="it-IT" w:eastAsia="it-IT" w:bidi="it-IT"/>
      </w:rPr>
    </w:lvl>
    <w:lvl w:ilvl="3" w:tplc="C262CF38">
      <w:numFmt w:val="bullet"/>
      <w:lvlText w:val="•"/>
      <w:lvlJc w:val="left"/>
      <w:pPr>
        <w:ind w:left="3042" w:hanging="159"/>
      </w:pPr>
      <w:rPr>
        <w:rFonts w:hint="default"/>
        <w:lang w:val="it-IT" w:eastAsia="it-IT" w:bidi="it-IT"/>
      </w:rPr>
    </w:lvl>
    <w:lvl w:ilvl="4" w:tplc="18024A6E">
      <w:numFmt w:val="bullet"/>
      <w:lvlText w:val="•"/>
      <w:lvlJc w:val="left"/>
      <w:pPr>
        <w:ind w:left="4016" w:hanging="159"/>
      </w:pPr>
      <w:rPr>
        <w:rFonts w:hint="default"/>
        <w:lang w:val="it-IT" w:eastAsia="it-IT" w:bidi="it-IT"/>
      </w:rPr>
    </w:lvl>
    <w:lvl w:ilvl="5" w:tplc="C30C559A">
      <w:numFmt w:val="bullet"/>
      <w:lvlText w:val="•"/>
      <w:lvlJc w:val="left"/>
      <w:pPr>
        <w:ind w:left="4990" w:hanging="159"/>
      </w:pPr>
      <w:rPr>
        <w:rFonts w:hint="default"/>
        <w:lang w:val="it-IT" w:eastAsia="it-IT" w:bidi="it-IT"/>
      </w:rPr>
    </w:lvl>
    <w:lvl w:ilvl="6" w:tplc="5F8C0000">
      <w:numFmt w:val="bullet"/>
      <w:lvlText w:val="•"/>
      <w:lvlJc w:val="left"/>
      <w:pPr>
        <w:ind w:left="5964" w:hanging="159"/>
      </w:pPr>
      <w:rPr>
        <w:rFonts w:hint="default"/>
        <w:lang w:val="it-IT" w:eastAsia="it-IT" w:bidi="it-IT"/>
      </w:rPr>
    </w:lvl>
    <w:lvl w:ilvl="7" w:tplc="80084602">
      <w:numFmt w:val="bullet"/>
      <w:lvlText w:val="•"/>
      <w:lvlJc w:val="left"/>
      <w:pPr>
        <w:ind w:left="6938" w:hanging="159"/>
      </w:pPr>
      <w:rPr>
        <w:rFonts w:hint="default"/>
        <w:lang w:val="it-IT" w:eastAsia="it-IT" w:bidi="it-IT"/>
      </w:rPr>
    </w:lvl>
    <w:lvl w:ilvl="8" w:tplc="37F2BD6C">
      <w:numFmt w:val="bullet"/>
      <w:lvlText w:val="•"/>
      <w:lvlJc w:val="left"/>
      <w:pPr>
        <w:ind w:left="7912" w:hanging="159"/>
      </w:pPr>
      <w:rPr>
        <w:rFonts w:hint="default"/>
        <w:lang w:val="it-IT" w:eastAsia="it-IT" w:bidi="it-IT"/>
      </w:rPr>
    </w:lvl>
  </w:abstractNum>
  <w:abstractNum w:abstractNumId="36" w15:restartNumberingAfterBreak="0">
    <w:nsid w:val="6B5743C2"/>
    <w:multiLevelType w:val="hybridMultilevel"/>
    <w:tmpl w:val="788627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C64981"/>
    <w:multiLevelType w:val="hybridMultilevel"/>
    <w:tmpl w:val="3FCE425A"/>
    <w:lvl w:ilvl="0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1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tabs>
          <w:tab w:val="num" w:pos="1784"/>
        </w:tabs>
        <w:ind w:left="17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04"/>
        </w:tabs>
        <w:ind w:left="25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24"/>
        </w:tabs>
        <w:ind w:left="322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44"/>
        </w:tabs>
        <w:ind w:left="39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64"/>
        </w:tabs>
        <w:ind w:left="46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84"/>
        </w:tabs>
        <w:ind w:left="538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04"/>
        </w:tabs>
        <w:ind w:left="6104" w:hanging="360"/>
      </w:pPr>
      <w:rPr>
        <w:rFonts w:ascii="Wingdings" w:hAnsi="Wingdings" w:hint="default"/>
      </w:rPr>
    </w:lvl>
  </w:abstractNum>
  <w:abstractNum w:abstractNumId="38" w15:restartNumberingAfterBreak="0">
    <w:nsid w:val="704303A5"/>
    <w:multiLevelType w:val="hybridMultilevel"/>
    <w:tmpl w:val="2A5EDF3C"/>
    <w:lvl w:ilvl="0" w:tplc="0410000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9" w15:restartNumberingAfterBreak="0">
    <w:nsid w:val="778A44BA"/>
    <w:multiLevelType w:val="hybridMultilevel"/>
    <w:tmpl w:val="C60444A2"/>
    <w:lvl w:ilvl="0" w:tplc="02BA1D34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1096"/>
        </w:tabs>
        <w:ind w:left="1096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816"/>
        </w:tabs>
        <w:ind w:left="1816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36"/>
        </w:tabs>
        <w:ind w:left="2536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56"/>
        </w:tabs>
        <w:ind w:left="325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76"/>
        </w:tabs>
        <w:ind w:left="39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96"/>
        </w:tabs>
        <w:ind w:left="46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16"/>
        </w:tabs>
        <w:ind w:left="541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36"/>
        </w:tabs>
        <w:ind w:left="6136" w:hanging="360"/>
      </w:pPr>
      <w:rPr>
        <w:rFonts w:ascii="Wingdings" w:hAnsi="Wingdings" w:hint="default"/>
      </w:rPr>
    </w:lvl>
  </w:abstractNum>
  <w:abstractNum w:abstractNumId="40" w15:restartNumberingAfterBreak="0">
    <w:nsid w:val="77A6649C"/>
    <w:multiLevelType w:val="hybridMultilevel"/>
    <w:tmpl w:val="BDFCF592"/>
    <w:lvl w:ilvl="0" w:tplc="5CCC805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513"/>
        </w:tabs>
        <w:ind w:left="513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233"/>
        </w:tabs>
        <w:ind w:left="1233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1953"/>
        </w:tabs>
        <w:ind w:left="1953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673"/>
        </w:tabs>
        <w:ind w:left="2673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393"/>
        </w:tabs>
        <w:ind w:left="3393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113"/>
        </w:tabs>
        <w:ind w:left="4113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4833"/>
        </w:tabs>
        <w:ind w:left="4833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553"/>
        </w:tabs>
        <w:ind w:left="5553" w:hanging="180"/>
      </w:pPr>
    </w:lvl>
  </w:abstractNum>
  <w:abstractNum w:abstractNumId="41" w15:restartNumberingAfterBreak="0">
    <w:nsid w:val="797C564C"/>
    <w:multiLevelType w:val="hybridMultilevel"/>
    <w:tmpl w:val="DA32517A"/>
    <w:lvl w:ilvl="0" w:tplc="02BA1D34">
      <w:start w:val="1"/>
      <w:numFmt w:val="bullet"/>
      <w:lvlText w:val="­"/>
      <w:lvlJc w:val="left"/>
      <w:pPr>
        <w:ind w:left="768" w:hanging="360"/>
      </w:pPr>
      <w:rPr>
        <w:rFonts w:ascii="Times New Roman" w:hAnsi="Times New Roman" w:cs="Times New Roman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2" w15:restartNumberingAfterBreak="0">
    <w:nsid w:val="7AE6124C"/>
    <w:multiLevelType w:val="hybridMultilevel"/>
    <w:tmpl w:val="964C82BE"/>
    <w:lvl w:ilvl="0" w:tplc="B9D6D05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9D6D054">
      <w:start w:val="1"/>
      <w:numFmt w:val="bullet"/>
      <w:lvlText w:val="-"/>
      <w:lvlJc w:val="left"/>
      <w:pPr>
        <w:tabs>
          <w:tab w:val="num" w:pos="2270"/>
        </w:tabs>
        <w:ind w:left="2270" w:hanging="360"/>
      </w:pPr>
      <w:rPr>
        <w:rFonts w:ascii="Times New Roman" w:hAnsi="Times New Roman" w:cs="Times New Roman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A110FF"/>
    <w:multiLevelType w:val="hybridMultilevel"/>
    <w:tmpl w:val="5BD4417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D047DD"/>
    <w:multiLevelType w:val="hybridMultilevel"/>
    <w:tmpl w:val="D21E4452"/>
    <w:lvl w:ilvl="0" w:tplc="02BA1D34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8"/>
  </w:num>
  <w:num w:numId="3">
    <w:abstractNumId w:val="1"/>
  </w:num>
  <w:num w:numId="4">
    <w:abstractNumId w:val="39"/>
  </w:num>
  <w:num w:numId="5">
    <w:abstractNumId w:val="18"/>
  </w:num>
  <w:num w:numId="6">
    <w:abstractNumId w:val="40"/>
  </w:num>
  <w:num w:numId="7">
    <w:abstractNumId w:val="38"/>
  </w:num>
  <w:num w:numId="8">
    <w:abstractNumId w:val="34"/>
  </w:num>
  <w:num w:numId="9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13"/>
  </w:num>
  <w:num w:numId="12">
    <w:abstractNumId w:val="31"/>
  </w:num>
  <w:num w:numId="13">
    <w:abstractNumId w:val="42"/>
  </w:num>
  <w:num w:numId="14">
    <w:abstractNumId w:val="5"/>
  </w:num>
  <w:num w:numId="15">
    <w:abstractNumId w:val="6"/>
  </w:num>
  <w:num w:numId="16">
    <w:abstractNumId w:val="32"/>
  </w:num>
  <w:num w:numId="17">
    <w:abstractNumId w:val="11"/>
  </w:num>
  <w:num w:numId="18">
    <w:abstractNumId w:val="0"/>
  </w:num>
  <w:num w:numId="19">
    <w:abstractNumId w:val="9"/>
  </w:num>
  <w:num w:numId="20">
    <w:abstractNumId w:val="27"/>
  </w:num>
  <w:num w:numId="21">
    <w:abstractNumId w:val="19"/>
  </w:num>
  <w:num w:numId="22">
    <w:abstractNumId w:val="24"/>
  </w:num>
  <w:num w:numId="23">
    <w:abstractNumId w:val="3"/>
  </w:num>
  <w:num w:numId="24">
    <w:abstractNumId w:val="16"/>
  </w:num>
  <w:num w:numId="25">
    <w:abstractNumId w:val="41"/>
  </w:num>
  <w:num w:numId="26">
    <w:abstractNumId w:val="14"/>
  </w:num>
  <w:num w:numId="27">
    <w:abstractNumId w:val="15"/>
  </w:num>
  <w:num w:numId="28">
    <w:abstractNumId w:val="36"/>
  </w:num>
  <w:num w:numId="29">
    <w:abstractNumId w:val="25"/>
  </w:num>
  <w:num w:numId="30">
    <w:abstractNumId w:val="12"/>
  </w:num>
  <w:num w:numId="31">
    <w:abstractNumId w:val="4"/>
  </w:num>
  <w:num w:numId="32">
    <w:abstractNumId w:val="17"/>
  </w:num>
  <w:num w:numId="33">
    <w:abstractNumId w:val="2"/>
  </w:num>
  <w:num w:numId="34">
    <w:abstractNumId w:val="44"/>
  </w:num>
  <w:num w:numId="35">
    <w:abstractNumId w:val="30"/>
  </w:num>
  <w:num w:numId="36">
    <w:abstractNumId w:val="28"/>
  </w:num>
  <w:num w:numId="37">
    <w:abstractNumId w:val="43"/>
  </w:num>
  <w:num w:numId="38">
    <w:abstractNumId w:val="20"/>
  </w:num>
  <w:num w:numId="39">
    <w:abstractNumId w:val="7"/>
  </w:num>
  <w:num w:numId="40">
    <w:abstractNumId w:val="23"/>
  </w:num>
  <w:num w:numId="41">
    <w:abstractNumId w:val="29"/>
  </w:num>
  <w:num w:numId="42">
    <w:abstractNumId w:val="26"/>
  </w:num>
  <w:num w:numId="43">
    <w:abstractNumId w:val="33"/>
  </w:num>
  <w:num w:numId="44">
    <w:abstractNumId w:val="22"/>
  </w:num>
  <w:num w:numId="45">
    <w:abstractNumId w:val="21"/>
  </w:num>
  <w:num w:numId="46">
    <w:abstractNumId w:val="3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Y3NTQ3NzQ3MTdW0lEKTi0uzszPAykwrQUAqoM/6CwAAAA="/>
  </w:docVars>
  <w:rsids>
    <w:rsidRoot w:val="00F00E7F"/>
    <w:rsid w:val="000043EE"/>
    <w:rsid w:val="000162A8"/>
    <w:rsid w:val="000209F6"/>
    <w:rsid w:val="00020E21"/>
    <w:rsid w:val="00021A1C"/>
    <w:rsid w:val="00023910"/>
    <w:rsid w:val="0002703C"/>
    <w:rsid w:val="00027FA4"/>
    <w:rsid w:val="0003025D"/>
    <w:rsid w:val="00030B0F"/>
    <w:rsid w:val="000329C0"/>
    <w:rsid w:val="00035C20"/>
    <w:rsid w:val="000364F7"/>
    <w:rsid w:val="00045BA7"/>
    <w:rsid w:val="00047E50"/>
    <w:rsid w:val="000500FB"/>
    <w:rsid w:val="00051A5A"/>
    <w:rsid w:val="00051A70"/>
    <w:rsid w:val="000566F0"/>
    <w:rsid w:val="000618AD"/>
    <w:rsid w:val="00061FAB"/>
    <w:rsid w:val="000666ED"/>
    <w:rsid w:val="00071510"/>
    <w:rsid w:val="000761AC"/>
    <w:rsid w:val="0008125E"/>
    <w:rsid w:val="00082D1B"/>
    <w:rsid w:val="00084E6E"/>
    <w:rsid w:val="00086FCE"/>
    <w:rsid w:val="00090F7A"/>
    <w:rsid w:val="000931C3"/>
    <w:rsid w:val="00096D7D"/>
    <w:rsid w:val="000A0ABC"/>
    <w:rsid w:val="000A1D9B"/>
    <w:rsid w:val="000B06D6"/>
    <w:rsid w:val="000B35BD"/>
    <w:rsid w:val="000B3BC0"/>
    <w:rsid w:val="000B5060"/>
    <w:rsid w:val="000B7475"/>
    <w:rsid w:val="000C39B7"/>
    <w:rsid w:val="000C65DF"/>
    <w:rsid w:val="000C785C"/>
    <w:rsid w:val="000D0CC2"/>
    <w:rsid w:val="000D2C90"/>
    <w:rsid w:val="000D3D1F"/>
    <w:rsid w:val="000D42AE"/>
    <w:rsid w:val="000D4537"/>
    <w:rsid w:val="000E00C9"/>
    <w:rsid w:val="000E038E"/>
    <w:rsid w:val="000E1DDE"/>
    <w:rsid w:val="000E59C1"/>
    <w:rsid w:val="000F046E"/>
    <w:rsid w:val="000F23EE"/>
    <w:rsid w:val="000F64D2"/>
    <w:rsid w:val="000F7468"/>
    <w:rsid w:val="001016BE"/>
    <w:rsid w:val="00104999"/>
    <w:rsid w:val="0010721E"/>
    <w:rsid w:val="001072F3"/>
    <w:rsid w:val="00112E70"/>
    <w:rsid w:val="00115A07"/>
    <w:rsid w:val="00115DC7"/>
    <w:rsid w:val="001165C3"/>
    <w:rsid w:val="001211C9"/>
    <w:rsid w:val="00121BDA"/>
    <w:rsid w:val="00131C3E"/>
    <w:rsid w:val="00132B75"/>
    <w:rsid w:val="00132E1F"/>
    <w:rsid w:val="001413E6"/>
    <w:rsid w:val="00141EF1"/>
    <w:rsid w:val="00147EED"/>
    <w:rsid w:val="00150137"/>
    <w:rsid w:val="00151B84"/>
    <w:rsid w:val="0015302D"/>
    <w:rsid w:val="0015621C"/>
    <w:rsid w:val="001573EC"/>
    <w:rsid w:val="00173757"/>
    <w:rsid w:val="00177E69"/>
    <w:rsid w:val="001A1BED"/>
    <w:rsid w:val="001B3914"/>
    <w:rsid w:val="001C00EB"/>
    <w:rsid w:val="001C141C"/>
    <w:rsid w:val="001C3420"/>
    <w:rsid w:val="001C5593"/>
    <w:rsid w:val="001C57B0"/>
    <w:rsid w:val="001D4083"/>
    <w:rsid w:val="001E3832"/>
    <w:rsid w:val="001F41BC"/>
    <w:rsid w:val="002006C6"/>
    <w:rsid w:val="00203E3A"/>
    <w:rsid w:val="002111A7"/>
    <w:rsid w:val="0021274A"/>
    <w:rsid w:val="0021694B"/>
    <w:rsid w:val="002174A7"/>
    <w:rsid w:val="0022070C"/>
    <w:rsid w:val="00222E5A"/>
    <w:rsid w:val="0023040A"/>
    <w:rsid w:val="00234D84"/>
    <w:rsid w:val="002360B2"/>
    <w:rsid w:val="0024003D"/>
    <w:rsid w:val="00241FED"/>
    <w:rsid w:val="002455C7"/>
    <w:rsid w:val="002472D2"/>
    <w:rsid w:val="00250094"/>
    <w:rsid w:val="00251DF0"/>
    <w:rsid w:val="002614B2"/>
    <w:rsid w:val="002659E6"/>
    <w:rsid w:val="00266494"/>
    <w:rsid w:val="002677DF"/>
    <w:rsid w:val="002740DD"/>
    <w:rsid w:val="0027689E"/>
    <w:rsid w:val="00277F17"/>
    <w:rsid w:val="00282904"/>
    <w:rsid w:val="00283E64"/>
    <w:rsid w:val="00285A9B"/>
    <w:rsid w:val="002863A6"/>
    <w:rsid w:val="002869B0"/>
    <w:rsid w:val="002952E2"/>
    <w:rsid w:val="002967BB"/>
    <w:rsid w:val="0029746E"/>
    <w:rsid w:val="00297B40"/>
    <w:rsid w:val="002A18EB"/>
    <w:rsid w:val="002A220D"/>
    <w:rsid w:val="002A402D"/>
    <w:rsid w:val="002A5252"/>
    <w:rsid w:val="002A67F5"/>
    <w:rsid w:val="002B1B80"/>
    <w:rsid w:val="002B38A7"/>
    <w:rsid w:val="002B7E85"/>
    <w:rsid w:val="002B7F1D"/>
    <w:rsid w:val="002C3001"/>
    <w:rsid w:val="002C6538"/>
    <w:rsid w:val="002C6963"/>
    <w:rsid w:val="002C78B9"/>
    <w:rsid w:val="002C7F13"/>
    <w:rsid w:val="002D0C4C"/>
    <w:rsid w:val="002D0E7E"/>
    <w:rsid w:val="002D2DEF"/>
    <w:rsid w:val="002D42AD"/>
    <w:rsid w:val="002D46C1"/>
    <w:rsid w:val="002D5776"/>
    <w:rsid w:val="002E0793"/>
    <w:rsid w:val="002E52CC"/>
    <w:rsid w:val="002F66F8"/>
    <w:rsid w:val="003076DC"/>
    <w:rsid w:val="00307CF3"/>
    <w:rsid w:val="00307E2B"/>
    <w:rsid w:val="003107C8"/>
    <w:rsid w:val="00322D42"/>
    <w:rsid w:val="003231FB"/>
    <w:rsid w:val="0032346B"/>
    <w:rsid w:val="00324E26"/>
    <w:rsid w:val="0032675A"/>
    <w:rsid w:val="00330ACA"/>
    <w:rsid w:val="00332581"/>
    <w:rsid w:val="00333F68"/>
    <w:rsid w:val="00334097"/>
    <w:rsid w:val="003365D9"/>
    <w:rsid w:val="003432A5"/>
    <w:rsid w:val="00344F63"/>
    <w:rsid w:val="0034548C"/>
    <w:rsid w:val="00345503"/>
    <w:rsid w:val="00345AA6"/>
    <w:rsid w:val="003468B0"/>
    <w:rsid w:val="00356D9E"/>
    <w:rsid w:val="003665A3"/>
    <w:rsid w:val="0036660E"/>
    <w:rsid w:val="00366673"/>
    <w:rsid w:val="00366734"/>
    <w:rsid w:val="003673B5"/>
    <w:rsid w:val="00367569"/>
    <w:rsid w:val="003704FA"/>
    <w:rsid w:val="0037567A"/>
    <w:rsid w:val="0038156B"/>
    <w:rsid w:val="00381821"/>
    <w:rsid w:val="00381843"/>
    <w:rsid w:val="003854AC"/>
    <w:rsid w:val="00385560"/>
    <w:rsid w:val="003870B2"/>
    <w:rsid w:val="00392AB5"/>
    <w:rsid w:val="003954A3"/>
    <w:rsid w:val="003A42A1"/>
    <w:rsid w:val="003A48D4"/>
    <w:rsid w:val="003B3978"/>
    <w:rsid w:val="003B484C"/>
    <w:rsid w:val="003B76DF"/>
    <w:rsid w:val="003C5640"/>
    <w:rsid w:val="003C6894"/>
    <w:rsid w:val="003D1BB4"/>
    <w:rsid w:val="003D2410"/>
    <w:rsid w:val="003D246A"/>
    <w:rsid w:val="003D52DC"/>
    <w:rsid w:val="003D623D"/>
    <w:rsid w:val="003E1340"/>
    <w:rsid w:val="003E14E9"/>
    <w:rsid w:val="003E1BE0"/>
    <w:rsid w:val="003E7E14"/>
    <w:rsid w:val="003F3774"/>
    <w:rsid w:val="003F653F"/>
    <w:rsid w:val="0040126E"/>
    <w:rsid w:val="004014D8"/>
    <w:rsid w:val="00401DFF"/>
    <w:rsid w:val="0040353E"/>
    <w:rsid w:val="0040558A"/>
    <w:rsid w:val="00410063"/>
    <w:rsid w:val="00411DBF"/>
    <w:rsid w:val="004167CB"/>
    <w:rsid w:val="004230C2"/>
    <w:rsid w:val="004305A5"/>
    <w:rsid w:val="00431C25"/>
    <w:rsid w:val="00434D9E"/>
    <w:rsid w:val="0043628C"/>
    <w:rsid w:val="00437AFC"/>
    <w:rsid w:val="004436E9"/>
    <w:rsid w:val="00445676"/>
    <w:rsid w:val="00447EE0"/>
    <w:rsid w:val="0045266C"/>
    <w:rsid w:val="004537E6"/>
    <w:rsid w:val="00460957"/>
    <w:rsid w:val="00460DFE"/>
    <w:rsid w:val="00461848"/>
    <w:rsid w:val="00465B03"/>
    <w:rsid w:val="004730ED"/>
    <w:rsid w:val="00474D58"/>
    <w:rsid w:val="00482D16"/>
    <w:rsid w:val="004A55CA"/>
    <w:rsid w:val="004A7998"/>
    <w:rsid w:val="004B0807"/>
    <w:rsid w:val="004B0FC7"/>
    <w:rsid w:val="004B2131"/>
    <w:rsid w:val="004B23FE"/>
    <w:rsid w:val="004B429B"/>
    <w:rsid w:val="004B5AFF"/>
    <w:rsid w:val="004B64A8"/>
    <w:rsid w:val="004B718C"/>
    <w:rsid w:val="004C0929"/>
    <w:rsid w:val="004C7E16"/>
    <w:rsid w:val="004D08C9"/>
    <w:rsid w:val="004D1DED"/>
    <w:rsid w:val="004D4D28"/>
    <w:rsid w:val="004E1E94"/>
    <w:rsid w:val="004E2262"/>
    <w:rsid w:val="004E6633"/>
    <w:rsid w:val="004F12D4"/>
    <w:rsid w:val="004F143B"/>
    <w:rsid w:val="004F1BF9"/>
    <w:rsid w:val="00506435"/>
    <w:rsid w:val="005102F1"/>
    <w:rsid w:val="0051725E"/>
    <w:rsid w:val="005245B1"/>
    <w:rsid w:val="005275EB"/>
    <w:rsid w:val="00533092"/>
    <w:rsid w:val="00535376"/>
    <w:rsid w:val="00540F07"/>
    <w:rsid w:val="00542B89"/>
    <w:rsid w:val="00545CA0"/>
    <w:rsid w:val="00546446"/>
    <w:rsid w:val="00546BA9"/>
    <w:rsid w:val="005471DB"/>
    <w:rsid w:val="005505A4"/>
    <w:rsid w:val="0055466E"/>
    <w:rsid w:val="00554D99"/>
    <w:rsid w:val="005554B8"/>
    <w:rsid w:val="00556C98"/>
    <w:rsid w:val="005600D8"/>
    <w:rsid w:val="0056652E"/>
    <w:rsid w:val="00566BE4"/>
    <w:rsid w:val="0056731D"/>
    <w:rsid w:val="005707E9"/>
    <w:rsid w:val="005709D6"/>
    <w:rsid w:val="00571E35"/>
    <w:rsid w:val="00572978"/>
    <w:rsid w:val="00574838"/>
    <w:rsid w:val="00574B3C"/>
    <w:rsid w:val="00583676"/>
    <w:rsid w:val="00583E63"/>
    <w:rsid w:val="00587232"/>
    <w:rsid w:val="00587291"/>
    <w:rsid w:val="00593714"/>
    <w:rsid w:val="00594FBD"/>
    <w:rsid w:val="005A25A7"/>
    <w:rsid w:val="005A28DE"/>
    <w:rsid w:val="005B3EF6"/>
    <w:rsid w:val="005B5544"/>
    <w:rsid w:val="005B5D3D"/>
    <w:rsid w:val="005C00A9"/>
    <w:rsid w:val="005C2FDF"/>
    <w:rsid w:val="005C5C55"/>
    <w:rsid w:val="005C6903"/>
    <w:rsid w:val="005C6D0C"/>
    <w:rsid w:val="005D01BC"/>
    <w:rsid w:val="005D03D3"/>
    <w:rsid w:val="005D0A5C"/>
    <w:rsid w:val="005D39F3"/>
    <w:rsid w:val="005E7CC4"/>
    <w:rsid w:val="005F042D"/>
    <w:rsid w:val="005F528D"/>
    <w:rsid w:val="005F65E4"/>
    <w:rsid w:val="005F7C16"/>
    <w:rsid w:val="00600710"/>
    <w:rsid w:val="0060265C"/>
    <w:rsid w:val="00607001"/>
    <w:rsid w:val="00607391"/>
    <w:rsid w:val="00607A42"/>
    <w:rsid w:val="00610205"/>
    <w:rsid w:val="00620237"/>
    <w:rsid w:val="006278EE"/>
    <w:rsid w:val="00627AFC"/>
    <w:rsid w:val="0063034D"/>
    <w:rsid w:val="0063061D"/>
    <w:rsid w:val="00633C63"/>
    <w:rsid w:val="0063433D"/>
    <w:rsid w:val="00634531"/>
    <w:rsid w:val="00647162"/>
    <w:rsid w:val="0065266F"/>
    <w:rsid w:val="0065550F"/>
    <w:rsid w:val="00655802"/>
    <w:rsid w:val="00656069"/>
    <w:rsid w:val="00660FA4"/>
    <w:rsid w:val="0066356A"/>
    <w:rsid w:val="00663907"/>
    <w:rsid w:val="0067049F"/>
    <w:rsid w:val="00672E7E"/>
    <w:rsid w:val="006739BD"/>
    <w:rsid w:val="00682876"/>
    <w:rsid w:val="00683698"/>
    <w:rsid w:val="00686157"/>
    <w:rsid w:val="00686B65"/>
    <w:rsid w:val="00690C0A"/>
    <w:rsid w:val="00690F99"/>
    <w:rsid w:val="00693852"/>
    <w:rsid w:val="00693F22"/>
    <w:rsid w:val="00695DA3"/>
    <w:rsid w:val="00696A82"/>
    <w:rsid w:val="00696DB8"/>
    <w:rsid w:val="006A2D4B"/>
    <w:rsid w:val="006A7774"/>
    <w:rsid w:val="006B03EA"/>
    <w:rsid w:val="006B2AED"/>
    <w:rsid w:val="006B5E06"/>
    <w:rsid w:val="006C03E0"/>
    <w:rsid w:val="006C1318"/>
    <w:rsid w:val="006C64F7"/>
    <w:rsid w:val="006C6B2A"/>
    <w:rsid w:val="006D04CE"/>
    <w:rsid w:val="006D0EEC"/>
    <w:rsid w:val="006D126B"/>
    <w:rsid w:val="006D182C"/>
    <w:rsid w:val="006E760A"/>
    <w:rsid w:val="006E7632"/>
    <w:rsid w:val="006F175B"/>
    <w:rsid w:val="006F4B1A"/>
    <w:rsid w:val="00700008"/>
    <w:rsid w:val="0070154E"/>
    <w:rsid w:val="00702BA8"/>
    <w:rsid w:val="007056FA"/>
    <w:rsid w:val="0071155D"/>
    <w:rsid w:val="007174C8"/>
    <w:rsid w:val="0072504F"/>
    <w:rsid w:val="0072513D"/>
    <w:rsid w:val="007320D1"/>
    <w:rsid w:val="00732976"/>
    <w:rsid w:val="007333C1"/>
    <w:rsid w:val="00734BA1"/>
    <w:rsid w:val="00736642"/>
    <w:rsid w:val="00737B20"/>
    <w:rsid w:val="007432EB"/>
    <w:rsid w:val="00744A50"/>
    <w:rsid w:val="0075145F"/>
    <w:rsid w:val="00752D4C"/>
    <w:rsid w:val="007546F5"/>
    <w:rsid w:val="0076283E"/>
    <w:rsid w:val="00764D12"/>
    <w:rsid w:val="0076597B"/>
    <w:rsid w:val="00774E44"/>
    <w:rsid w:val="00775FD6"/>
    <w:rsid w:val="00793467"/>
    <w:rsid w:val="00794A7D"/>
    <w:rsid w:val="00795AE8"/>
    <w:rsid w:val="007B21EB"/>
    <w:rsid w:val="007B2B3B"/>
    <w:rsid w:val="007B55A4"/>
    <w:rsid w:val="007C20E9"/>
    <w:rsid w:val="007C50E8"/>
    <w:rsid w:val="007C5B62"/>
    <w:rsid w:val="007C7C73"/>
    <w:rsid w:val="007D097A"/>
    <w:rsid w:val="007D10F6"/>
    <w:rsid w:val="007D1494"/>
    <w:rsid w:val="007D2A1A"/>
    <w:rsid w:val="007D3482"/>
    <w:rsid w:val="007D6E29"/>
    <w:rsid w:val="007D6FE8"/>
    <w:rsid w:val="007E294D"/>
    <w:rsid w:val="007E3432"/>
    <w:rsid w:val="007E36D7"/>
    <w:rsid w:val="007F0584"/>
    <w:rsid w:val="007F141D"/>
    <w:rsid w:val="0080064C"/>
    <w:rsid w:val="008009E1"/>
    <w:rsid w:val="00801240"/>
    <w:rsid w:val="008062C8"/>
    <w:rsid w:val="00807464"/>
    <w:rsid w:val="0081234B"/>
    <w:rsid w:val="00816489"/>
    <w:rsid w:val="00824FB2"/>
    <w:rsid w:val="0082513F"/>
    <w:rsid w:val="0083062B"/>
    <w:rsid w:val="00831341"/>
    <w:rsid w:val="00832CE5"/>
    <w:rsid w:val="00832EAE"/>
    <w:rsid w:val="00837844"/>
    <w:rsid w:val="00843D99"/>
    <w:rsid w:val="0085253A"/>
    <w:rsid w:val="00853427"/>
    <w:rsid w:val="0085586D"/>
    <w:rsid w:val="0086155A"/>
    <w:rsid w:val="00863E0D"/>
    <w:rsid w:val="0086410D"/>
    <w:rsid w:val="00866FD5"/>
    <w:rsid w:val="00870F1D"/>
    <w:rsid w:val="008728BA"/>
    <w:rsid w:val="00874B93"/>
    <w:rsid w:val="008810DC"/>
    <w:rsid w:val="008871D8"/>
    <w:rsid w:val="008949E4"/>
    <w:rsid w:val="0089534C"/>
    <w:rsid w:val="0089654C"/>
    <w:rsid w:val="008A0D9A"/>
    <w:rsid w:val="008A3E46"/>
    <w:rsid w:val="008A487C"/>
    <w:rsid w:val="008B595D"/>
    <w:rsid w:val="008C061E"/>
    <w:rsid w:val="008C3171"/>
    <w:rsid w:val="008D1703"/>
    <w:rsid w:val="008D5577"/>
    <w:rsid w:val="008D7818"/>
    <w:rsid w:val="008E05E9"/>
    <w:rsid w:val="008E5332"/>
    <w:rsid w:val="008E73B5"/>
    <w:rsid w:val="008F1CE4"/>
    <w:rsid w:val="008F3DDB"/>
    <w:rsid w:val="008F5CD7"/>
    <w:rsid w:val="00900E98"/>
    <w:rsid w:val="009054BD"/>
    <w:rsid w:val="00906A4D"/>
    <w:rsid w:val="009117B7"/>
    <w:rsid w:val="0091242B"/>
    <w:rsid w:val="00915A58"/>
    <w:rsid w:val="00915DA5"/>
    <w:rsid w:val="00917804"/>
    <w:rsid w:val="00920388"/>
    <w:rsid w:val="009214B2"/>
    <w:rsid w:val="00922F1E"/>
    <w:rsid w:val="009243BC"/>
    <w:rsid w:val="00925209"/>
    <w:rsid w:val="00931D6A"/>
    <w:rsid w:val="00932835"/>
    <w:rsid w:val="00936945"/>
    <w:rsid w:val="00940386"/>
    <w:rsid w:val="009412BD"/>
    <w:rsid w:val="00941AF6"/>
    <w:rsid w:val="009420F2"/>
    <w:rsid w:val="009440A2"/>
    <w:rsid w:val="00945F3B"/>
    <w:rsid w:val="009475BA"/>
    <w:rsid w:val="009476AD"/>
    <w:rsid w:val="0095131B"/>
    <w:rsid w:val="00952DA3"/>
    <w:rsid w:val="00953456"/>
    <w:rsid w:val="00954DFB"/>
    <w:rsid w:val="009606C8"/>
    <w:rsid w:val="00964303"/>
    <w:rsid w:val="009649CB"/>
    <w:rsid w:val="00966734"/>
    <w:rsid w:val="009723C0"/>
    <w:rsid w:val="009729B5"/>
    <w:rsid w:val="009739F5"/>
    <w:rsid w:val="00977F2F"/>
    <w:rsid w:val="00982909"/>
    <w:rsid w:val="009866A4"/>
    <w:rsid w:val="00990828"/>
    <w:rsid w:val="00993B6D"/>
    <w:rsid w:val="009A0D4D"/>
    <w:rsid w:val="009A1645"/>
    <w:rsid w:val="009A3418"/>
    <w:rsid w:val="009A4ADE"/>
    <w:rsid w:val="009A4C3B"/>
    <w:rsid w:val="009A4EE4"/>
    <w:rsid w:val="009B3C3C"/>
    <w:rsid w:val="009C204F"/>
    <w:rsid w:val="009C4FA6"/>
    <w:rsid w:val="009C6AEF"/>
    <w:rsid w:val="009D15B8"/>
    <w:rsid w:val="009D3808"/>
    <w:rsid w:val="009D77B5"/>
    <w:rsid w:val="009E18C5"/>
    <w:rsid w:val="009E6FEE"/>
    <w:rsid w:val="009F053E"/>
    <w:rsid w:val="009F05FA"/>
    <w:rsid w:val="009F2C31"/>
    <w:rsid w:val="009F391B"/>
    <w:rsid w:val="00A00BE2"/>
    <w:rsid w:val="00A108E1"/>
    <w:rsid w:val="00A10DDA"/>
    <w:rsid w:val="00A12731"/>
    <w:rsid w:val="00A247E5"/>
    <w:rsid w:val="00A26849"/>
    <w:rsid w:val="00A27E42"/>
    <w:rsid w:val="00A30851"/>
    <w:rsid w:val="00A33F3C"/>
    <w:rsid w:val="00A34C26"/>
    <w:rsid w:val="00A374BE"/>
    <w:rsid w:val="00A501AA"/>
    <w:rsid w:val="00A513DC"/>
    <w:rsid w:val="00A516AE"/>
    <w:rsid w:val="00A51CD2"/>
    <w:rsid w:val="00A56D24"/>
    <w:rsid w:val="00A61A23"/>
    <w:rsid w:val="00A6371C"/>
    <w:rsid w:val="00A660D4"/>
    <w:rsid w:val="00A705D8"/>
    <w:rsid w:val="00A70BDD"/>
    <w:rsid w:val="00A710D6"/>
    <w:rsid w:val="00A76C5D"/>
    <w:rsid w:val="00A821CE"/>
    <w:rsid w:val="00A85521"/>
    <w:rsid w:val="00A8560E"/>
    <w:rsid w:val="00A9174B"/>
    <w:rsid w:val="00A9189D"/>
    <w:rsid w:val="00A91E94"/>
    <w:rsid w:val="00AA3186"/>
    <w:rsid w:val="00AA6A02"/>
    <w:rsid w:val="00AA6B60"/>
    <w:rsid w:val="00AB4622"/>
    <w:rsid w:val="00AC699F"/>
    <w:rsid w:val="00AC6CD4"/>
    <w:rsid w:val="00AC7204"/>
    <w:rsid w:val="00AC7557"/>
    <w:rsid w:val="00AD3A12"/>
    <w:rsid w:val="00AD6156"/>
    <w:rsid w:val="00AD6787"/>
    <w:rsid w:val="00AE205B"/>
    <w:rsid w:val="00AE2761"/>
    <w:rsid w:val="00AF14DC"/>
    <w:rsid w:val="00AF238A"/>
    <w:rsid w:val="00AF29F5"/>
    <w:rsid w:val="00AF3FB8"/>
    <w:rsid w:val="00AF60EE"/>
    <w:rsid w:val="00B03CF8"/>
    <w:rsid w:val="00B11218"/>
    <w:rsid w:val="00B13325"/>
    <w:rsid w:val="00B14A57"/>
    <w:rsid w:val="00B14B8A"/>
    <w:rsid w:val="00B163F3"/>
    <w:rsid w:val="00B2137E"/>
    <w:rsid w:val="00B23127"/>
    <w:rsid w:val="00B25489"/>
    <w:rsid w:val="00B26373"/>
    <w:rsid w:val="00B35FA4"/>
    <w:rsid w:val="00B36B45"/>
    <w:rsid w:val="00B36E7C"/>
    <w:rsid w:val="00B40B6B"/>
    <w:rsid w:val="00B6133D"/>
    <w:rsid w:val="00B61678"/>
    <w:rsid w:val="00B7187A"/>
    <w:rsid w:val="00B8490D"/>
    <w:rsid w:val="00B84A6A"/>
    <w:rsid w:val="00B851CF"/>
    <w:rsid w:val="00B90FA0"/>
    <w:rsid w:val="00B9381B"/>
    <w:rsid w:val="00BA4911"/>
    <w:rsid w:val="00BC0107"/>
    <w:rsid w:val="00BC1E45"/>
    <w:rsid w:val="00BC5C4E"/>
    <w:rsid w:val="00BD63F2"/>
    <w:rsid w:val="00BE33B3"/>
    <w:rsid w:val="00BE660F"/>
    <w:rsid w:val="00BF1DF2"/>
    <w:rsid w:val="00BF34F9"/>
    <w:rsid w:val="00BF3AE5"/>
    <w:rsid w:val="00C0129B"/>
    <w:rsid w:val="00C02789"/>
    <w:rsid w:val="00C1262B"/>
    <w:rsid w:val="00C139F1"/>
    <w:rsid w:val="00C13ACF"/>
    <w:rsid w:val="00C145B6"/>
    <w:rsid w:val="00C24E8F"/>
    <w:rsid w:val="00C25894"/>
    <w:rsid w:val="00C25D49"/>
    <w:rsid w:val="00C2643E"/>
    <w:rsid w:val="00C31155"/>
    <w:rsid w:val="00C313BF"/>
    <w:rsid w:val="00C328DE"/>
    <w:rsid w:val="00C34688"/>
    <w:rsid w:val="00C3689C"/>
    <w:rsid w:val="00C372A4"/>
    <w:rsid w:val="00C37F7D"/>
    <w:rsid w:val="00C443D0"/>
    <w:rsid w:val="00C50362"/>
    <w:rsid w:val="00C5318B"/>
    <w:rsid w:val="00C5395A"/>
    <w:rsid w:val="00C61212"/>
    <w:rsid w:val="00C71D66"/>
    <w:rsid w:val="00C72C35"/>
    <w:rsid w:val="00C72DE2"/>
    <w:rsid w:val="00C73663"/>
    <w:rsid w:val="00C73815"/>
    <w:rsid w:val="00C82FF1"/>
    <w:rsid w:val="00C83BEA"/>
    <w:rsid w:val="00C85EF8"/>
    <w:rsid w:val="00C9097A"/>
    <w:rsid w:val="00C90BFF"/>
    <w:rsid w:val="00C9329F"/>
    <w:rsid w:val="00CA1CB1"/>
    <w:rsid w:val="00CA4814"/>
    <w:rsid w:val="00CA5283"/>
    <w:rsid w:val="00CB5E64"/>
    <w:rsid w:val="00CC224A"/>
    <w:rsid w:val="00CC3607"/>
    <w:rsid w:val="00CC3E8D"/>
    <w:rsid w:val="00CD359F"/>
    <w:rsid w:val="00CD568E"/>
    <w:rsid w:val="00CE681A"/>
    <w:rsid w:val="00CF1259"/>
    <w:rsid w:val="00CF1514"/>
    <w:rsid w:val="00CF1F16"/>
    <w:rsid w:val="00CF5463"/>
    <w:rsid w:val="00CF754E"/>
    <w:rsid w:val="00D00E0B"/>
    <w:rsid w:val="00D039D4"/>
    <w:rsid w:val="00D1177C"/>
    <w:rsid w:val="00D13494"/>
    <w:rsid w:val="00D21C2C"/>
    <w:rsid w:val="00D26B8E"/>
    <w:rsid w:val="00D36098"/>
    <w:rsid w:val="00D41EDA"/>
    <w:rsid w:val="00D51CB5"/>
    <w:rsid w:val="00D5283E"/>
    <w:rsid w:val="00D53238"/>
    <w:rsid w:val="00D54139"/>
    <w:rsid w:val="00D63AB4"/>
    <w:rsid w:val="00D640E9"/>
    <w:rsid w:val="00D65C7B"/>
    <w:rsid w:val="00D6678E"/>
    <w:rsid w:val="00D70385"/>
    <w:rsid w:val="00D73609"/>
    <w:rsid w:val="00D76757"/>
    <w:rsid w:val="00D7793F"/>
    <w:rsid w:val="00D77C48"/>
    <w:rsid w:val="00D77DDD"/>
    <w:rsid w:val="00D91C4D"/>
    <w:rsid w:val="00D9340C"/>
    <w:rsid w:val="00D94BC5"/>
    <w:rsid w:val="00D9757C"/>
    <w:rsid w:val="00D97C9A"/>
    <w:rsid w:val="00DA47EF"/>
    <w:rsid w:val="00DA5FAE"/>
    <w:rsid w:val="00DB0074"/>
    <w:rsid w:val="00DB1580"/>
    <w:rsid w:val="00DB27DF"/>
    <w:rsid w:val="00DB3C3B"/>
    <w:rsid w:val="00DB46F4"/>
    <w:rsid w:val="00DB5E24"/>
    <w:rsid w:val="00DC1888"/>
    <w:rsid w:val="00DC2BDA"/>
    <w:rsid w:val="00DC7EC9"/>
    <w:rsid w:val="00DD01BA"/>
    <w:rsid w:val="00DD3F76"/>
    <w:rsid w:val="00DD7B1B"/>
    <w:rsid w:val="00DF0884"/>
    <w:rsid w:val="00DF1958"/>
    <w:rsid w:val="00DF42AF"/>
    <w:rsid w:val="00DF782C"/>
    <w:rsid w:val="00E00C9E"/>
    <w:rsid w:val="00E03AD3"/>
    <w:rsid w:val="00E042DE"/>
    <w:rsid w:val="00E05913"/>
    <w:rsid w:val="00E05DB0"/>
    <w:rsid w:val="00E07226"/>
    <w:rsid w:val="00E1286C"/>
    <w:rsid w:val="00E12EA2"/>
    <w:rsid w:val="00E25DF8"/>
    <w:rsid w:val="00E2613F"/>
    <w:rsid w:val="00E35F27"/>
    <w:rsid w:val="00E45FA0"/>
    <w:rsid w:val="00E5085B"/>
    <w:rsid w:val="00E5157D"/>
    <w:rsid w:val="00E5420F"/>
    <w:rsid w:val="00E5669D"/>
    <w:rsid w:val="00E60E99"/>
    <w:rsid w:val="00E64ACB"/>
    <w:rsid w:val="00E70F76"/>
    <w:rsid w:val="00E77B49"/>
    <w:rsid w:val="00E81EFE"/>
    <w:rsid w:val="00E9072A"/>
    <w:rsid w:val="00E9428B"/>
    <w:rsid w:val="00E97EF5"/>
    <w:rsid w:val="00EA4693"/>
    <w:rsid w:val="00EA6524"/>
    <w:rsid w:val="00EB27E8"/>
    <w:rsid w:val="00EB6710"/>
    <w:rsid w:val="00EB6754"/>
    <w:rsid w:val="00EB6AF8"/>
    <w:rsid w:val="00EC16CF"/>
    <w:rsid w:val="00EC18CF"/>
    <w:rsid w:val="00EC1A6E"/>
    <w:rsid w:val="00EC358B"/>
    <w:rsid w:val="00EC5447"/>
    <w:rsid w:val="00EC7C24"/>
    <w:rsid w:val="00ED5E70"/>
    <w:rsid w:val="00EE1491"/>
    <w:rsid w:val="00EE35F3"/>
    <w:rsid w:val="00EE361B"/>
    <w:rsid w:val="00EE5468"/>
    <w:rsid w:val="00EE7563"/>
    <w:rsid w:val="00EF0C3F"/>
    <w:rsid w:val="00EF106A"/>
    <w:rsid w:val="00EF5452"/>
    <w:rsid w:val="00F00284"/>
    <w:rsid w:val="00F00E7F"/>
    <w:rsid w:val="00F03671"/>
    <w:rsid w:val="00F136E2"/>
    <w:rsid w:val="00F14182"/>
    <w:rsid w:val="00F24CF9"/>
    <w:rsid w:val="00F3068D"/>
    <w:rsid w:val="00F330CC"/>
    <w:rsid w:val="00F4083D"/>
    <w:rsid w:val="00F45F34"/>
    <w:rsid w:val="00F5127B"/>
    <w:rsid w:val="00F52D78"/>
    <w:rsid w:val="00F54525"/>
    <w:rsid w:val="00F5589B"/>
    <w:rsid w:val="00F65160"/>
    <w:rsid w:val="00F677C7"/>
    <w:rsid w:val="00F71154"/>
    <w:rsid w:val="00F72B1D"/>
    <w:rsid w:val="00F8272D"/>
    <w:rsid w:val="00F83091"/>
    <w:rsid w:val="00F87A08"/>
    <w:rsid w:val="00F92909"/>
    <w:rsid w:val="00F92E79"/>
    <w:rsid w:val="00FA0983"/>
    <w:rsid w:val="00FA12C2"/>
    <w:rsid w:val="00FA3655"/>
    <w:rsid w:val="00FA4D22"/>
    <w:rsid w:val="00FB0694"/>
    <w:rsid w:val="00FB2407"/>
    <w:rsid w:val="00FB406C"/>
    <w:rsid w:val="00FB55E4"/>
    <w:rsid w:val="00FB664B"/>
    <w:rsid w:val="00FC1F66"/>
    <w:rsid w:val="00FC42EA"/>
    <w:rsid w:val="00FD1D5D"/>
    <w:rsid w:val="00FD3E9E"/>
    <w:rsid w:val="00FE1D7B"/>
    <w:rsid w:val="00FF3A45"/>
    <w:rsid w:val="00FF474C"/>
    <w:rsid w:val="00FF6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A3FFE07"/>
  <w15:chartTrackingRefBased/>
  <w15:docId w15:val="{C339A0A8-7FDA-480E-91F9-DBA82C859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91C4D"/>
    <w:rPr>
      <w:sz w:val="24"/>
      <w:szCs w:val="24"/>
    </w:rPr>
  </w:style>
  <w:style w:type="paragraph" w:styleId="Titolo1">
    <w:name w:val="heading 1"/>
    <w:basedOn w:val="Normale"/>
    <w:next w:val="Normale"/>
    <w:qFormat/>
    <w:rsid w:val="00D91C4D"/>
    <w:pPr>
      <w:keepNext/>
      <w:tabs>
        <w:tab w:val="left" w:pos="9638"/>
      </w:tabs>
      <w:jc w:val="center"/>
      <w:outlineLvl w:val="0"/>
    </w:pPr>
    <w:rPr>
      <w:rFonts w:eastAsia="Arial Unicode MS"/>
      <w:b/>
      <w:bCs/>
    </w:rPr>
  </w:style>
  <w:style w:type="paragraph" w:styleId="Titolo2">
    <w:name w:val="heading 2"/>
    <w:basedOn w:val="Normale"/>
    <w:next w:val="Normale"/>
    <w:qFormat/>
    <w:rsid w:val="00D91C4D"/>
    <w:pPr>
      <w:keepNext/>
      <w:tabs>
        <w:tab w:val="left" w:pos="9638"/>
      </w:tabs>
      <w:outlineLvl w:val="1"/>
    </w:pPr>
    <w:rPr>
      <w:rFonts w:eastAsia="Arial Unicode MS"/>
      <w:b/>
      <w:bCs/>
    </w:rPr>
  </w:style>
  <w:style w:type="paragraph" w:styleId="Titolo3">
    <w:name w:val="heading 3"/>
    <w:basedOn w:val="Normale"/>
    <w:next w:val="Normale"/>
    <w:qFormat/>
    <w:rsid w:val="00D91C4D"/>
    <w:pPr>
      <w:keepNext/>
      <w:ind w:left="3538" w:firstLine="709"/>
      <w:jc w:val="both"/>
      <w:outlineLvl w:val="2"/>
    </w:pPr>
    <w:rPr>
      <w:b/>
      <w:bCs/>
    </w:rPr>
  </w:style>
  <w:style w:type="paragraph" w:styleId="Titolo4">
    <w:name w:val="heading 4"/>
    <w:basedOn w:val="Normale"/>
    <w:next w:val="Normale"/>
    <w:qFormat/>
    <w:rsid w:val="00D91C4D"/>
    <w:pPr>
      <w:keepNext/>
      <w:outlineLvl w:val="3"/>
    </w:pPr>
    <w:rPr>
      <w:rFonts w:ascii="Arial" w:hAnsi="Arial" w:cs="Arial"/>
      <w:b/>
      <w:bCs/>
      <w:sz w:val="20"/>
      <w:szCs w:val="20"/>
    </w:rPr>
  </w:style>
  <w:style w:type="paragraph" w:styleId="Titolo5">
    <w:name w:val="heading 5"/>
    <w:basedOn w:val="Normale"/>
    <w:next w:val="Normale"/>
    <w:qFormat/>
    <w:rsid w:val="00D91C4D"/>
    <w:pPr>
      <w:keepNext/>
      <w:spacing w:line="360" w:lineRule="auto"/>
      <w:jc w:val="center"/>
      <w:outlineLvl w:val="4"/>
    </w:pPr>
    <w:rPr>
      <w:rFonts w:ascii="Arial" w:hAnsi="Arial" w:cs="Arial"/>
      <w:b/>
      <w:bCs/>
      <w:sz w:val="16"/>
      <w:szCs w:val="20"/>
    </w:rPr>
  </w:style>
  <w:style w:type="paragraph" w:styleId="Titolo7">
    <w:name w:val="heading 7"/>
    <w:basedOn w:val="Normale"/>
    <w:next w:val="Normale"/>
    <w:qFormat/>
    <w:rsid w:val="00D91C4D"/>
    <w:pPr>
      <w:keepNext/>
      <w:tabs>
        <w:tab w:val="left" w:pos="-567"/>
      </w:tabs>
      <w:spacing w:line="360" w:lineRule="auto"/>
      <w:ind w:left="284" w:hanging="284"/>
      <w:jc w:val="both"/>
      <w:outlineLvl w:val="6"/>
    </w:pPr>
    <w:rPr>
      <w:b/>
    </w:rPr>
  </w:style>
  <w:style w:type="paragraph" w:styleId="Titolo9">
    <w:name w:val="heading 9"/>
    <w:basedOn w:val="Normale"/>
    <w:next w:val="Normale"/>
    <w:qFormat/>
    <w:rsid w:val="00D91C4D"/>
    <w:pPr>
      <w:keepNext/>
      <w:jc w:val="right"/>
      <w:outlineLvl w:val="8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rsid w:val="00D91C4D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Rientrocorpodeltesto">
    <w:name w:val="Body Text Indent"/>
    <w:basedOn w:val="Normale"/>
    <w:rsid w:val="00D91C4D"/>
    <w:pPr>
      <w:tabs>
        <w:tab w:val="left" w:pos="9638"/>
      </w:tabs>
      <w:spacing w:line="210" w:lineRule="atLeast"/>
      <w:ind w:left="360"/>
    </w:pPr>
    <w:rPr>
      <w:rFonts w:eastAsia="Arial Unicode MS"/>
    </w:rPr>
  </w:style>
  <w:style w:type="paragraph" w:customStyle="1" w:styleId="Corpodeltesto">
    <w:name w:val="Corpo del testo"/>
    <w:basedOn w:val="Normale"/>
    <w:link w:val="CorpodeltestoCarattere"/>
    <w:rsid w:val="00D91C4D"/>
    <w:pPr>
      <w:jc w:val="both"/>
    </w:pPr>
    <w:rPr>
      <w:sz w:val="20"/>
      <w:szCs w:val="20"/>
    </w:rPr>
  </w:style>
  <w:style w:type="paragraph" w:styleId="Corpodeltesto2">
    <w:name w:val="Body Text 2"/>
    <w:basedOn w:val="Normale"/>
    <w:rsid w:val="00D91C4D"/>
    <w:pPr>
      <w:jc w:val="both"/>
    </w:pPr>
  </w:style>
  <w:style w:type="paragraph" w:styleId="Pidipagina">
    <w:name w:val="footer"/>
    <w:basedOn w:val="Normale"/>
    <w:rsid w:val="00D91C4D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D91C4D"/>
  </w:style>
  <w:style w:type="paragraph" w:styleId="Intestazione">
    <w:name w:val="header"/>
    <w:basedOn w:val="Normale"/>
    <w:rsid w:val="00D91C4D"/>
    <w:pPr>
      <w:tabs>
        <w:tab w:val="center" w:pos="4819"/>
        <w:tab w:val="right" w:pos="9638"/>
      </w:tabs>
    </w:pPr>
  </w:style>
  <w:style w:type="character" w:styleId="Collegamentoipertestuale">
    <w:name w:val="Hyperlink"/>
    <w:uiPriority w:val="99"/>
    <w:rsid w:val="00D91C4D"/>
    <w:rPr>
      <w:color w:val="0000FF"/>
      <w:u w:val="single"/>
    </w:rPr>
  </w:style>
  <w:style w:type="paragraph" w:styleId="Corpodeltesto3">
    <w:name w:val="Body Text 3"/>
    <w:basedOn w:val="Normale"/>
    <w:rsid w:val="00D91C4D"/>
    <w:pPr>
      <w:spacing w:line="360" w:lineRule="auto"/>
    </w:pPr>
    <w:rPr>
      <w:rFonts w:ascii="Arial" w:hAnsi="Arial" w:cs="Arial"/>
      <w:sz w:val="16"/>
      <w:szCs w:val="20"/>
    </w:rPr>
  </w:style>
  <w:style w:type="paragraph" w:styleId="Testofumetto">
    <w:name w:val="Balloon Text"/>
    <w:basedOn w:val="Normale"/>
    <w:semiHidden/>
    <w:rsid w:val="00431C25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5266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Enfasigrassetto">
    <w:name w:val="Strong"/>
    <w:uiPriority w:val="22"/>
    <w:qFormat/>
    <w:rsid w:val="004C7E16"/>
    <w:rPr>
      <w:b/>
      <w:bCs/>
    </w:rPr>
  </w:style>
  <w:style w:type="table" w:styleId="Grigliatabella">
    <w:name w:val="Table Grid"/>
    <w:basedOn w:val="Tabellanormale"/>
    <w:rsid w:val="004C7E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predefinitoparagrafo2">
    <w:name w:val="Car. predefinito paragrafo2"/>
    <w:rsid w:val="0095131B"/>
  </w:style>
  <w:style w:type="paragraph" w:customStyle="1" w:styleId="Default">
    <w:name w:val="Default"/>
    <w:rsid w:val="00C72DE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CorpodeltestoCarattere">
    <w:name w:val="Corpo del testo Carattere"/>
    <w:basedOn w:val="Carpredefinitoparagrafo"/>
    <w:link w:val="Corpodeltesto"/>
    <w:rsid w:val="00732976"/>
  </w:style>
  <w:style w:type="character" w:styleId="Menzionenonrisolta">
    <w:name w:val="Unresolved Mention"/>
    <w:uiPriority w:val="99"/>
    <w:semiHidden/>
    <w:unhideWhenUsed/>
    <w:rsid w:val="004B2131"/>
    <w:rPr>
      <w:color w:val="605E5C"/>
      <w:shd w:val="clear" w:color="auto" w:fill="E1DFDD"/>
    </w:rPr>
  </w:style>
  <w:style w:type="paragraph" w:customStyle="1" w:styleId="xmsonormal">
    <w:name w:val="x_msonormal"/>
    <w:basedOn w:val="Normale"/>
    <w:rsid w:val="001413E6"/>
    <w:pPr>
      <w:spacing w:before="100" w:beforeAutospacing="1" w:after="100" w:afterAutospacing="1"/>
    </w:pPr>
  </w:style>
  <w:style w:type="paragraph" w:customStyle="1" w:styleId="xmsolistparagraph">
    <w:name w:val="x_msolistparagraph"/>
    <w:basedOn w:val="Normale"/>
    <w:rsid w:val="001413E6"/>
    <w:pPr>
      <w:spacing w:before="100" w:beforeAutospacing="1" w:after="100" w:afterAutospacing="1"/>
    </w:pPr>
  </w:style>
  <w:style w:type="character" w:styleId="Rimandocommento">
    <w:name w:val="annotation reference"/>
    <w:rsid w:val="000D2C90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0D2C90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0D2C90"/>
  </w:style>
  <w:style w:type="paragraph" w:styleId="Soggettocommento">
    <w:name w:val="annotation subject"/>
    <w:basedOn w:val="Testocommento"/>
    <w:next w:val="Testocommento"/>
    <w:link w:val="SoggettocommentoCarattere"/>
    <w:rsid w:val="000D2C90"/>
    <w:rPr>
      <w:b/>
      <w:bCs/>
    </w:rPr>
  </w:style>
  <w:style w:type="character" w:customStyle="1" w:styleId="SoggettocommentoCarattere">
    <w:name w:val="Soggetto commento Carattere"/>
    <w:link w:val="Soggettocommento"/>
    <w:rsid w:val="000D2C90"/>
    <w:rPr>
      <w:b/>
      <w:bCs/>
    </w:rPr>
  </w:style>
  <w:style w:type="paragraph" w:styleId="Revisione">
    <w:name w:val="Revision"/>
    <w:hidden/>
    <w:uiPriority w:val="99"/>
    <w:semiHidden/>
    <w:rsid w:val="004B5AF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5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26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55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794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6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8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20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20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238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14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5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7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6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9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04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847808-DE56-4A7C-82BF-187866F83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2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ando selezione maestri sci alpino Basilicata 2015</vt:lpstr>
    </vt:vector>
  </TitlesOfParts>
  <Company>Hewlett-Packard</Company>
  <LinksUpToDate>false</LinksUpToDate>
  <CharactersWithSpaces>3858</CharactersWithSpaces>
  <SharedDoc>false</SharedDoc>
  <HLinks>
    <vt:vector size="30" baseType="variant">
      <vt:variant>
        <vt:i4>2752574</vt:i4>
      </vt:variant>
      <vt:variant>
        <vt:i4>15</vt:i4>
      </vt:variant>
      <vt:variant>
        <vt:i4>0</vt:i4>
      </vt:variant>
      <vt:variant>
        <vt:i4>5</vt:i4>
      </vt:variant>
      <vt:variant>
        <vt:lpwstr>http://www.fis-ski.com/</vt:lpwstr>
      </vt:variant>
      <vt:variant>
        <vt:lpwstr/>
      </vt:variant>
      <vt:variant>
        <vt:i4>6881367</vt:i4>
      </vt:variant>
      <vt:variant>
        <vt:i4>12</vt:i4>
      </vt:variant>
      <vt:variant>
        <vt:i4>0</vt:i4>
      </vt:variant>
      <vt:variant>
        <vt:i4>5</vt:i4>
      </vt:variant>
      <vt:variant>
        <vt:lpwstr>http://www.collegionazionalemaestridisci.it/Documenti/documento_selezioni_def_15_11_19.pdf</vt:lpwstr>
      </vt:variant>
      <vt:variant>
        <vt:lpwstr/>
      </vt:variant>
      <vt:variant>
        <vt:i4>6881365</vt:i4>
      </vt:variant>
      <vt:variant>
        <vt:i4>9</vt:i4>
      </vt:variant>
      <vt:variant>
        <vt:i4>0</vt:i4>
      </vt:variant>
      <vt:variant>
        <vt:i4>5</vt:i4>
      </vt:variant>
      <vt:variant>
        <vt:lpwstr>mailto:risorsesrlpotenza@gmail.com</vt:lpwstr>
      </vt:variant>
      <vt:variant>
        <vt:lpwstr/>
      </vt:variant>
      <vt:variant>
        <vt:i4>6881365</vt:i4>
      </vt:variant>
      <vt:variant>
        <vt:i4>3</vt:i4>
      </vt:variant>
      <vt:variant>
        <vt:i4>0</vt:i4>
      </vt:variant>
      <vt:variant>
        <vt:i4>5</vt:i4>
      </vt:variant>
      <vt:variant>
        <vt:lpwstr>mailto:risorsesrlpotenza@gmail.com</vt:lpwstr>
      </vt:variant>
      <vt:variant>
        <vt:lpwstr/>
      </vt:variant>
      <vt:variant>
        <vt:i4>1114216</vt:i4>
      </vt:variant>
      <vt:variant>
        <vt:i4>0</vt:i4>
      </vt:variant>
      <vt:variant>
        <vt:i4>0</vt:i4>
      </vt:variant>
      <vt:variant>
        <vt:i4>5</vt:i4>
      </vt:variant>
      <vt:variant>
        <vt:lpwstr>mailto:risorse.srl@pe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o selezione maestri sci alpino Basilicata 2015</dc:title>
  <dc:subject/>
  <dc:creator>Notebook</dc:creator>
  <cp:keywords/>
  <cp:lastModifiedBy>Risorse Lab5</cp:lastModifiedBy>
  <cp:revision>2</cp:revision>
  <cp:lastPrinted>2020-12-21T14:48:00Z</cp:lastPrinted>
  <dcterms:created xsi:type="dcterms:W3CDTF">2020-12-21T14:49:00Z</dcterms:created>
  <dcterms:modified xsi:type="dcterms:W3CDTF">2020-12-21T14:49:00Z</dcterms:modified>
</cp:coreProperties>
</file>